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A0BD1" w14:textId="07091A95" w:rsidR="00314086" w:rsidRPr="00056EB9" w:rsidRDefault="00314086" w:rsidP="00056EB9">
      <w:pPr>
        <w:pStyle w:val="Title"/>
      </w:pPr>
      <w:bookmarkStart w:id="0" w:name="_Toc133479336"/>
      <w:bookmarkStart w:id="1" w:name="_Toc133480966"/>
      <w:bookmarkStart w:id="2" w:name="_Toc133481452"/>
      <w:bookmarkStart w:id="3" w:name="_Toc133482490"/>
      <w:bookmarkStart w:id="4" w:name="_Toc133488537"/>
      <w:bookmarkStart w:id="5" w:name="_Toc165276192"/>
      <w:bookmarkStart w:id="6" w:name="_Toc176426866"/>
      <w:r w:rsidRPr="00056EB9">
        <w:t>APT 14 Extension Proposal form</w:t>
      </w:r>
      <w:bookmarkEnd w:id="0"/>
      <w:bookmarkEnd w:id="1"/>
      <w:bookmarkEnd w:id="2"/>
      <w:bookmarkEnd w:id="3"/>
      <w:bookmarkEnd w:id="4"/>
      <w:bookmarkEnd w:id="5"/>
      <w:bookmarkEnd w:id="6"/>
    </w:p>
    <w:p w14:paraId="3442F04A" w14:textId="77777777" w:rsidR="00314086" w:rsidRPr="00083A34" w:rsidRDefault="00314086" w:rsidP="00613C63">
      <w:pPr>
        <w:contextualSpacing/>
        <w:jc w:val="both"/>
        <w:rPr>
          <w:rFonts w:cs="Tahoma"/>
          <w:color w:val="000000"/>
          <w:lang w:eastAsia="en-GB"/>
        </w:rPr>
      </w:pPr>
    </w:p>
    <w:p w14:paraId="5DC0F869" w14:textId="56131A59" w:rsidR="007B5A10" w:rsidRPr="00083A34" w:rsidRDefault="00A820E8" w:rsidP="00613C63">
      <w:pPr>
        <w:contextualSpacing/>
        <w:jc w:val="both"/>
        <w:rPr>
          <w:rFonts w:cs="Tahoma"/>
          <w:color w:val="000000"/>
          <w:lang w:eastAsia="en-GB"/>
        </w:rPr>
      </w:pPr>
      <w:r w:rsidRPr="00083A34">
        <w:rPr>
          <w:rFonts w:cs="Tahoma"/>
          <w:color w:val="000000"/>
          <w:lang w:eastAsia="en-GB"/>
        </w:rPr>
        <w:t xml:space="preserve">This </w:t>
      </w:r>
      <w:r w:rsidR="005D2106" w:rsidRPr="00083A34">
        <w:rPr>
          <w:rFonts w:cs="Tahoma"/>
          <w:color w:val="000000"/>
          <w:lang w:eastAsia="en-GB"/>
        </w:rPr>
        <w:t>form</w:t>
      </w:r>
      <w:r w:rsidRPr="00083A34">
        <w:rPr>
          <w:rFonts w:cs="Tahoma"/>
          <w:color w:val="000000"/>
          <w:lang w:eastAsia="en-GB"/>
        </w:rPr>
        <w:t xml:space="preserve"> </w:t>
      </w:r>
      <w:r w:rsidR="00E5478D">
        <w:rPr>
          <w:rFonts w:cs="Tahoma"/>
          <w:color w:val="000000"/>
          <w:lang w:eastAsia="en-GB"/>
        </w:rPr>
        <w:t>is</w:t>
      </w:r>
      <w:r w:rsidRPr="00083A34">
        <w:rPr>
          <w:rFonts w:cs="Tahoma"/>
          <w:color w:val="000000"/>
          <w:lang w:eastAsia="en-GB"/>
        </w:rPr>
        <w:t xml:space="preserve"> designed to provide information f</w:t>
      </w:r>
      <w:r w:rsidR="001A506F" w:rsidRPr="00083A34">
        <w:rPr>
          <w:rFonts w:cs="Tahoma"/>
          <w:color w:val="000000"/>
          <w:lang w:eastAsia="en-GB"/>
        </w:rPr>
        <w:t xml:space="preserve">or </w:t>
      </w:r>
      <w:r w:rsidR="00A627C9" w:rsidRPr="00214CF0">
        <w:rPr>
          <w:rFonts w:eastAsia="Tahoma,Times New Roman" w:cs="Tahoma"/>
          <w:color w:val="000000" w:themeColor="text1"/>
          <w:lang w:eastAsia="en-GB"/>
        </w:rPr>
        <w:t xml:space="preserve">the </w:t>
      </w:r>
      <w:r w:rsidR="00A627C9">
        <w:rPr>
          <w:rFonts w:eastAsia="Tahoma,Times New Roman" w:cs="Tahoma"/>
          <w:color w:val="000000" w:themeColor="text1"/>
          <w:lang w:eastAsia="en-GB"/>
        </w:rPr>
        <w:t>relevant University and College level committees/groups</w:t>
      </w:r>
      <w:r w:rsidR="00A627C9" w:rsidRPr="00083A34">
        <w:rPr>
          <w:rFonts w:cs="Tahoma"/>
          <w:color w:val="000000"/>
          <w:lang w:eastAsia="en-GB"/>
        </w:rPr>
        <w:t xml:space="preserve"> </w:t>
      </w:r>
      <w:r w:rsidR="005D2106" w:rsidRPr="00083A34">
        <w:rPr>
          <w:rFonts w:cs="Tahoma"/>
          <w:color w:val="000000"/>
          <w:lang w:eastAsia="en-GB"/>
        </w:rPr>
        <w:t xml:space="preserve">at UWE Bristol </w:t>
      </w:r>
      <w:r w:rsidRPr="00083A34">
        <w:rPr>
          <w:rFonts w:cs="Tahoma"/>
          <w:color w:val="000000"/>
          <w:lang w:eastAsia="en-GB"/>
        </w:rPr>
        <w:t>to make an informed decision on whether a proposal relating to the extension of an existing partnership should proceed to full due diligence and approval.</w:t>
      </w:r>
      <w:r w:rsidR="007B5A10" w:rsidRPr="00083A34">
        <w:rPr>
          <w:rFonts w:cs="Tahoma"/>
          <w:color w:val="000000"/>
          <w:lang w:eastAsia="en-GB"/>
        </w:rPr>
        <w:t xml:space="preserve"> </w:t>
      </w:r>
    </w:p>
    <w:p w14:paraId="4C311987" w14:textId="15A3293A" w:rsidR="00613C63" w:rsidRPr="000D2CD4" w:rsidRDefault="00613C63" w:rsidP="00613C63">
      <w:pPr>
        <w:contextualSpacing/>
        <w:jc w:val="both"/>
        <w:rPr>
          <w:rFonts w:cs="Tahoma"/>
        </w:rPr>
      </w:pPr>
    </w:p>
    <w:p w14:paraId="2C3EE063" w14:textId="77777777" w:rsidR="00202D3E" w:rsidRDefault="009B0254" w:rsidP="006004DA">
      <w:pPr>
        <w:pStyle w:val="TOC1"/>
      </w:pPr>
      <w:r w:rsidRPr="000D010B">
        <w:t>Content</w:t>
      </w:r>
      <w:r w:rsidR="00BC407D" w:rsidRPr="000D010B">
        <w:t xml:space="preserve"> (</w:t>
      </w:r>
      <w:r w:rsidR="00792D8D" w:rsidRPr="000D010B">
        <w:t xml:space="preserve">use </w:t>
      </w:r>
      <w:r w:rsidR="00BC407D" w:rsidRPr="000D010B">
        <w:t>hyperlink</w:t>
      </w:r>
      <w:r w:rsidR="003A69C4" w:rsidRPr="000D010B">
        <w:t>s below</w:t>
      </w:r>
      <w:r w:rsidR="00BC407D" w:rsidRPr="000D010B">
        <w:t xml:space="preserve"> to </w:t>
      </w:r>
      <w:r w:rsidR="00792D8D" w:rsidRPr="000D010B">
        <w:t xml:space="preserve">skip to </w:t>
      </w:r>
      <w:r w:rsidR="00BC407D" w:rsidRPr="000D010B">
        <w:t>sections)</w:t>
      </w:r>
      <w:r w:rsidR="006004DA">
        <w:fldChar w:fldCharType="begin"/>
      </w:r>
      <w:r w:rsidR="006004DA">
        <w:instrText xml:space="preserve"> TOC \o "1-2" \h \z \u </w:instrText>
      </w:r>
      <w:r w:rsidR="006004DA">
        <w:fldChar w:fldCharType="separate"/>
      </w:r>
    </w:p>
    <w:p w14:paraId="58AA46BD" w14:textId="02A5B88A" w:rsidR="00202D3E" w:rsidRDefault="00202D3E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lang w:eastAsia="en-GB"/>
          <w14:ligatures w14:val="standardContextual"/>
        </w:rPr>
      </w:pPr>
      <w:hyperlink w:anchor="_Toc176426867" w:history="1">
        <w:r w:rsidRPr="0088560B">
          <w:rPr>
            <w:rStyle w:val="Hyperlink"/>
          </w:rPr>
          <w:t>Section 1: to be completed between Partner and UWE Bristol proposal lea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64268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768B45B" w14:textId="6672DBAF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68" w:history="1">
        <w:r w:rsidRPr="0088560B">
          <w:rPr>
            <w:rStyle w:val="Hyperlink"/>
            <w:noProof/>
          </w:rPr>
          <w:t>Overview of the Part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6DBBC8F" w14:textId="5AD8CBEE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69" w:history="1">
        <w:r w:rsidRPr="0088560B">
          <w:rPr>
            <w:rStyle w:val="Hyperlink"/>
            <w:noProof/>
          </w:rPr>
          <w:t>Details of the Propos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6DD87F3" w14:textId="36247770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70" w:history="1">
        <w:r w:rsidRPr="0088560B">
          <w:rPr>
            <w:rStyle w:val="Hyperlink"/>
            <w:noProof/>
          </w:rPr>
          <w:t>Rationa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BB5527E" w14:textId="4AB5D449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71" w:history="1">
        <w:r w:rsidRPr="0088560B">
          <w:rPr>
            <w:rStyle w:val="Hyperlink"/>
            <w:noProof/>
          </w:rPr>
          <w:t>Business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62A5DC0" w14:textId="56D5552D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72" w:history="1">
        <w:r w:rsidRPr="0088560B">
          <w:rPr>
            <w:rStyle w:val="Hyperlink"/>
            <w:noProof/>
          </w:rPr>
          <w:t>Accredi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25B6E82" w14:textId="5F0A6CD5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73" w:history="1">
        <w:r w:rsidRPr="0088560B">
          <w:rPr>
            <w:rStyle w:val="Hyperlink"/>
            <w:noProof/>
          </w:rPr>
          <w:t>College Resour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AB504F" w14:textId="0D7336EA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74" w:history="1">
        <w:r w:rsidRPr="0088560B">
          <w:rPr>
            <w:rStyle w:val="Hyperlink"/>
            <w:noProof/>
          </w:rPr>
          <w:t>Recruitment and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F34D3CC" w14:textId="4E6A587E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75" w:history="1">
        <w:r w:rsidRPr="0088560B">
          <w:rPr>
            <w:rStyle w:val="Hyperlink"/>
            <w:noProof/>
          </w:rPr>
          <w:t>Additional information / clar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8ADFE91" w14:textId="411F6035" w:rsidR="00202D3E" w:rsidRDefault="00202D3E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lang w:eastAsia="en-GB"/>
          <w14:ligatures w14:val="standardContextual"/>
        </w:rPr>
      </w:pPr>
      <w:hyperlink w:anchor="_Toc176426876" w:history="1">
        <w:r w:rsidRPr="0088560B">
          <w:rPr>
            <w:rStyle w:val="Hyperlink"/>
          </w:rPr>
          <w:t>Section 2: to be completed with input from Partnership Lea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64268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460BE920" w14:textId="1F7DF210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77" w:history="1">
        <w:r w:rsidRPr="0088560B">
          <w:rPr>
            <w:rStyle w:val="Hyperlink"/>
            <w:noProof/>
          </w:rPr>
          <w:t>History of the relation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1FB528E" w14:textId="14B13CFB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78" w:history="1">
        <w:r w:rsidRPr="0088560B">
          <w:rPr>
            <w:rStyle w:val="Hyperlink"/>
            <w:noProof/>
          </w:rPr>
          <w:t>Finance and Leg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19AFAF0" w14:textId="24F87C6B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79" w:history="1">
        <w:r w:rsidRPr="0088560B">
          <w:rPr>
            <w:rStyle w:val="Hyperlink"/>
            <w:noProof/>
          </w:rPr>
          <w:t>Risk assess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1998B80" w14:textId="5E68FC01" w:rsidR="00202D3E" w:rsidRDefault="00202D3E">
      <w:pPr>
        <w:pStyle w:val="TOC1"/>
        <w:rPr>
          <w:rFonts w:asciiTheme="minorHAnsi" w:eastAsiaTheme="minorEastAsia" w:hAnsiTheme="minorHAnsi" w:cstheme="minorBidi"/>
          <w:b w:val="0"/>
          <w:bCs w:val="0"/>
          <w:kern w:val="2"/>
          <w:lang w:eastAsia="en-GB"/>
          <w14:ligatures w14:val="standardContextual"/>
        </w:rPr>
      </w:pPr>
      <w:hyperlink w:anchor="_Toc176426880" w:history="1">
        <w:r w:rsidRPr="0088560B">
          <w:rPr>
            <w:rStyle w:val="Hyperlink"/>
          </w:rPr>
          <w:t>Section 3: Sign off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64268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1A897DD3" w14:textId="3832B56D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81" w:history="1">
        <w:r w:rsidRPr="0088560B">
          <w:rPr>
            <w:rStyle w:val="Hyperlink"/>
            <w:noProof/>
          </w:rPr>
          <w:t>Author(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7ACD6B4" w14:textId="68753DCC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82" w:history="1">
        <w:r w:rsidRPr="0088560B">
          <w:rPr>
            <w:rStyle w:val="Hyperlink"/>
            <w:noProof/>
          </w:rPr>
          <w:t>Partnership Le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CB58312" w14:textId="74E3E6B5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83" w:history="1">
        <w:r w:rsidRPr="0088560B">
          <w:rPr>
            <w:rStyle w:val="Hyperlink"/>
            <w:noProof/>
          </w:rPr>
          <w:t>Academic Quality and Partnerships Enhancement Te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A720E8C" w14:textId="1663ACF4" w:rsidR="00202D3E" w:rsidRDefault="00202D3E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GB"/>
          <w14:ligatures w14:val="standardContextual"/>
        </w:rPr>
      </w:pPr>
      <w:hyperlink w:anchor="_Toc176426884" w:history="1">
        <w:r w:rsidRPr="0088560B">
          <w:rPr>
            <w:rStyle w:val="Hyperlink"/>
            <w:noProof/>
          </w:rPr>
          <w:t>College Execut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426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F715FF3" w14:textId="631ED927" w:rsidR="000D2CD4" w:rsidRDefault="006004DA" w:rsidP="006004DA">
      <w:pPr>
        <w:pStyle w:val="TOC1"/>
      </w:pPr>
      <w:r>
        <w:fldChar w:fldCharType="end"/>
      </w:r>
      <w:r w:rsidR="000D2CD4">
        <w:br w:type="page"/>
      </w:r>
    </w:p>
    <w:p w14:paraId="64572E6F" w14:textId="10257AE3" w:rsidR="00314086" w:rsidRDefault="00F770B2" w:rsidP="00056EB9">
      <w:pPr>
        <w:pStyle w:val="Heading1"/>
      </w:pPr>
      <w:bookmarkStart w:id="7" w:name="_Toc176426867"/>
      <w:r>
        <w:lastRenderedPageBreak/>
        <w:t>Section 1: to be completed between Partner</w:t>
      </w:r>
      <w:r w:rsidR="00CE7B3C">
        <w:t xml:space="preserve"> and UWE </w:t>
      </w:r>
      <w:r w:rsidR="00056EB9">
        <w:t xml:space="preserve">Bristol proposal </w:t>
      </w:r>
      <w:r w:rsidR="00CE7B3C">
        <w:t>lead</w:t>
      </w:r>
      <w:bookmarkEnd w:id="7"/>
      <w:r w:rsidR="00CE7B3C">
        <w:t xml:space="preserve"> </w:t>
      </w:r>
    </w:p>
    <w:p w14:paraId="652075A4" w14:textId="77777777" w:rsidR="00056EB9" w:rsidRPr="00056EB9" w:rsidRDefault="00056EB9" w:rsidP="00056EB9"/>
    <w:p w14:paraId="1EA8E941" w14:textId="37517C15" w:rsidR="000A0FF8" w:rsidRPr="00083A34" w:rsidRDefault="001F1462" w:rsidP="00083A34">
      <w:pPr>
        <w:pStyle w:val="Heading2"/>
      </w:pPr>
      <w:bookmarkStart w:id="8" w:name="_Toc176426868"/>
      <w:r>
        <w:t>Overview</w:t>
      </w:r>
      <w:r w:rsidR="000A0FF8" w:rsidRPr="00083A34">
        <w:t xml:space="preserve"> of the Partner</w:t>
      </w:r>
      <w:bookmarkEnd w:id="8"/>
    </w:p>
    <w:p w14:paraId="4D244C30" w14:textId="77777777" w:rsidR="00314086" w:rsidRPr="00083A34" w:rsidRDefault="00314086" w:rsidP="000A0FF8">
      <w:pPr>
        <w:jc w:val="both"/>
        <w:rPr>
          <w:rFonts w:cs="Tahoma"/>
        </w:rPr>
      </w:pPr>
    </w:p>
    <w:p w14:paraId="50E2DD1C" w14:textId="7F9D35C2" w:rsidR="000A0FF8" w:rsidRPr="00083A34" w:rsidRDefault="000A0FF8" w:rsidP="00083A34">
      <w:pPr>
        <w:pStyle w:val="Heading3"/>
      </w:pPr>
      <w:r w:rsidRPr="00083A34">
        <w:t>Name:</w:t>
      </w:r>
    </w:p>
    <w:p w14:paraId="74B9BF6D" w14:textId="14F1A9F8" w:rsidR="000A0FF8" w:rsidRPr="00083A34" w:rsidRDefault="000A0FF8" w:rsidP="000A0FF8">
      <w:pPr>
        <w:jc w:val="both"/>
        <w:rPr>
          <w:rFonts w:cs="Tahoma"/>
        </w:rPr>
      </w:pPr>
    </w:p>
    <w:p w14:paraId="16123BD4" w14:textId="425C88FB" w:rsidR="000A0FF8" w:rsidRPr="00083A34" w:rsidRDefault="000A0FF8" w:rsidP="00083A34">
      <w:pPr>
        <w:pStyle w:val="Heading3"/>
      </w:pPr>
      <w:r w:rsidRPr="00083A34">
        <w:t>Campus of Delivery:</w:t>
      </w:r>
    </w:p>
    <w:p w14:paraId="72FFCD69" w14:textId="0D7468F2" w:rsidR="00253573" w:rsidRPr="00083A34" w:rsidRDefault="00253573" w:rsidP="000A0FF8">
      <w:pPr>
        <w:jc w:val="both"/>
        <w:rPr>
          <w:rFonts w:cs="Tahoma"/>
        </w:rPr>
      </w:pPr>
    </w:p>
    <w:p w14:paraId="45EABA4B" w14:textId="77777777" w:rsidR="00766592" w:rsidRPr="00083A34" w:rsidRDefault="00766592" w:rsidP="000A0FF8">
      <w:pPr>
        <w:jc w:val="both"/>
        <w:rPr>
          <w:rFonts w:cs="Tahoma"/>
        </w:rPr>
      </w:pPr>
    </w:p>
    <w:p w14:paraId="5138E25A" w14:textId="4C1206AC" w:rsidR="00253573" w:rsidRPr="00083A34" w:rsidRDefault="00253573" w:rsidP="00083A34">
      <w:pPr>
        <w:pStyle w:val="Heading2"/>
      </w:pPr>
      <w:bookmarkStart w:id="9" w:name="_Toc176426869"/>
      <w:r w:rsidRPr="00083A34">
        <w:t>Details of the Proposal</w:t>
      </w:r>
      <w:bookmarkEnd w:id="9"/>
    </w:p>
    <w:p w14:paraId="561343D3" w14:textId="75EEB9F0" w:rsidR="00603D74" w:rsidRDefault="00603D74" w:rsidP="00253573">
      <w:pPr>
        <w:jc w:val="both"/>
        <w:rPr>
          <w:rFonts w:cs="Tahoma"/>
        </w:rPr>
      </w:pPr>
      <w:r>
        <w:rPr>
          <w:rFonts w:cs="Tahoma"/>
        </w:rPr>
        <w:t>Please add</w:t>
      </w:r>
      <w:r w:rsidR="0049070E">
        <w:rPr>
          <w:rFonts w:cs="Tahoma"/>
        </w:rPr>
        <w:t xml:space="preserve"> additional </w:t>
      </w:r>
      <w:r w:rsidR="002608C4">
        <w:rPr>
          <w:rFonts w:cs="Tahoma"/>
        </w:rPr>
        <w:t>tables</w:t>
      </w:r>
      <w:r w:rsidR="0049070E">
        <w:rPr>
          <w:rFonts w:cs="Tahoma"/>
        </w:rPr>
        <w:t xml:space="preserve"> for multiple programmes</w:t>
      </w:r>
      <w:r w:rsidR="005D79AF">
        <w:rPr>
          <w:rFonts w:cs="Tahom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2608C4" w14:paraId="1CAC773E" w14:textId="77777777" w:rsidTr="005D79AF">
        <w:tc>
          <w:tcPr>
            <w:tcW w:w="3256" w:type="dxa"/>
            <w:shd w:val="clear" w:color="auto" w:fill="EEECE1" w:themeFill="background2"/>
          </w:tcPr>
          <w:p w14:paraId="3A1B4A50" w14:textId="6F8B03DF" w:rsidR="002608C4" w:rsidRDefault="002608C4" w:rsidP="002608C4">
            <w:pPr>
              <w:pStyle w:val="Heading3"/>
              <w:rPr>
                <w:rFonts w:cs="Tahoma"/>
              </w:rPr>
            </w:pPr>
            <w:bookmarkStart w:id="10" w:name="_Hlk133492428"/>
            <w:r>
              <w:t>Programme Title</w:t>
            </w:r>
          </w:p>
        </w:tc>
        <w:tc>
          <w:tcPr>
            <w:tcW w:w="5760" w:type="dxa"/>
          </w:tcPr>
          <w:p w14:paraId="43FEAFD6" w14:textId="77777777" w:rsidR="002608C4" w:rsidRDefault="002608C4" w:rsidP="00253573">
            <w:pPr>
              <w:jc w:val="both"/>
              <w:rPr>
                <w:rFonts w:cs="Tahoma"/>
              </w:rPr>
            </w:pPr>
          </w:p>
        </w:tc>
      </w:tr>
      <w:tr w:rsidR="002608C4" w14:paraId="360868A4" w14:textId="77777777" w:rsidTr="005D79AF">
        <w:tc>
          <w:tcPr>
            <w:tcW w:w="3256" w:type="dxa"/>
            <w:shd w:val="clear" w:color="auto" w:fill="EEECE1" w:themeFill="background2"/>
          </w:tcPr>
          <w:p w14:paraId="55E5513C" w14:textId="77777777" w:rsidR="00416592" w:rsidRDefault="002608C4" w:rsidP="00416592">
            <w:pPr>
              <w:pStyle w:val="Heading3"/>
            </w:pPr>
            <w:r>
              <w:t>Mode</w:t>
            </w:r>
            <w:r w:rsidR="00416592">
              <w:t>(s)</w:t>
            </w:r>
            <w:r>
              <w:t xml:space="preserve"> of Delivery</w:t>
            </w:r>
          </w:p>
          <w:p w14:paraId="1F67387A" w14:textId="4E68643A" w:rsidR="00416592" w:rsidRPr="00416592" w:rsidRDefault="00416592" w:rsidP="0041659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FT, PT, SW, WFY</w:t>
            </w:r>
            <w:r w:rsidR="00C07B4D">
              <w:rPr>
                <w:sz w:val="16"/>
                <w:szCs w:val="16"/>
              </w:rPr>
              <w:t>, apprenticeship etc)</w:t>
            </w:r>
          </w:p>
        </w:tc>
        <w:tc>
          <w:tcPr>
            <w:tcW w:w="5760" w:type="dxa"/>
          </w:tcPr>
          <w:p w14:paraId="55EE6793" w14:textId="77777777" w:rsidR="002608C4" w:rsidRDefault="002608C4" w:rsidP="00253573">
            <w:pPr>
              <w:jc w:val="both"/>
              <w:rPr>
                <w:rFonts w:cs="Tahoma"/>
              </w:rPr>
            </w:pPr>
          </w:p>
        </w:tc>
      </w:tr>
      <w:tr w:rsidR="002608C4" w14:paraId="00FBE5AA" w14:textId="77777777" w:rsidTr="005D79AF">
        <w:tc>
          <w:tcPr>
            <w:tcW w:w="3256" w:type="dxa"/>
            <w:shd w:val="clear" w:color="auto" w:fill="EEECE1" w:themeFill="background2"/>
          </w:tcPr>
          <w:p w14:paraId="78131282" w14:textId="77777777" w:rsidR="002608C4" w:rsidRDefault="002608C4" w:rsidP="002608C4">
            <w:pPr>
              <w:pStyle w:val="Heading3"/>
              <w:rPr>
                <w:rFonts w:cs="Tahoma"/>
              </w:rPr>
            </w:pPr>
            <w:r>
              <w:rPr>
                <w:rFonts w:cs="Tahoma"/>
              </w:rPr>
              <w:t>Duration</w:t>
            </w:r>
            <w:r w:rsidR="00FA5F89">
              <w:rPr>
                <w:rFonts w:cs="Tahoma"/>
              </w:rPr>
              <w:t>(s)</w:t>
            </w:r>
            <w:r>
              <w:rPr>
                <w:rFonts w:cs="Tahoma"/>
              </w:rPr>
              <w:t xml:space="preserve"> (</w:t>
            </w:r>
            <w:r w:rsidR="00EF7B11">
              <w:rPr>
                <w:rFonts w:cs="Tahoma"/>
              </w:rPr>
              <w:t>Y</w:t>
            </w:r>
            <w:r>
              <w:rPr>
                <w:rFonts w:cs="Tahoma"/>
              </w:rPr>
              <w:t>ear)</w:t>
            </w:r>
          </w:p>
          <w:p w14:paraId="7BA3272D" w14:textId="4F3264D3" w:rsidR="00C14406" w:rsidRPr="00C14406" w:rsidRDefault="00C14406" w:rsidP="00C14406">
            <w:pPr>
              <w:rPr>
                <w:sz w:val="16"/>
                <w:szCs w:val="16"/>
              </w:rPr>
            </w:pPr>
            <w:r w:rsidRPr="00C14406">
              <w:rPr>
                <w:sz w:val="16"/>
                <w:szCs w:val="16"/>
              </w:rPr>
              <w:t>(Please specify for each mode of delivery)</w:t>
            </w:r>
          </w:p>
        </w:tc>
        <w:tc>
          <w:tcPr>
            <w:tcW w:w="5760" w:type="dxa"/>
          </w:tcPr>
          <w:p w14:paraId="3D22F41E" w14:textId="77777777" w:rsidR="002608C4" w:rsidRDefault="002608C4" w:rsidP="00253573">
            <w:pPr>
              <w:jc w:val="both"/>
              <w:rPr>
                <w:rFonts w:cs="Tahoma"/>
              </w:rPr>
            </w:pPr>
          </w:p>
        </w:tc>
      </w:tr>
      <w:tr w:rsidR="002608C4" w14:paraId="6C83604D" w14:textId="77777777" w:rsidTr="005D79AF">
        <w:tc>
          <w:tcPr>
            <w:tcW w:w="3256" w:type="dxa"/>
            <w:shd w:val="clear" w:color="auto" w:fill="EEECE1" w:themeFill="background2"/>
          </w:tcPr>
          <w:p w14:paraId="07EDEB49" w14:textId="4E90CF6B" w:rsidR="00C76E60" w:rsidRDefault="002608C4" w:rsidP="002608C4">
            <w:pPr>
              <w:pStyle w:val="Heading3"/>
            </w:pPr>
            <w:r>
              <w:t>Interim award</w:t>
            </w:r>
            <w:r w:rsidR="0036585A">
              <w:t>(</w:t>
            </w:r>
            <w:r>
              <w:t>s</w:t>
            </w:r>
            <w:r w:rsidR="0036585A">
              <w:t>)</w:t>
            </w:r>
          </w:p>
          <w:p w14:paraId="5AA6582A" w14:textId="2A0614B5" w:rsidR="003A1B7A" w:rsidRPr="003A1B7A" w:rsidRDefault="002608C4" w:rsidP="003A1B7A">
            <w:pPr>
              <w:pStyle w:val="Heading3"/>
              <w:rPr>
                <w:b w:val="0"/>
                <w:bCs/>
                <w:sz w:val="16"/>
                <w:szCs w:val="16"/>
              </w:rPr>
            </w:pPr>
            <w:r w:rsidRPr="003A1B7A">
              <w:rPr>
                <w:b w:val="0"/>
                <w:bCs/>
                <w:sz w:val="16"/>
                <w:szCs w:val="16"/>
              </w:rPr>
              <w:t>(and conditions if applicable)</w:t>
            </w:r>
          </w:p>
        </w:tc>
        <w:tc>
          <w:tcPr>
            <w:tcW w:w="5760" w:type="dxa"/>
          </w:tcPr>
          <w:p w14:paraId="3A911FF2" w14:textId="77777777" w:rsidR="002608C4" w:rsidRDefault="002608C4" w:rsidP="002608C4">
            <w:pPr>
              <w:jc w:val="both"/>
              <w:rPr>
                <w:rFonts w:cs="Tahoma"/>
              </w:rPr>
            </w:pPr>
          </w:p>
        </w:tc>
      </w:tr>
      <w:tr w:rsidR="002608C4" w14:paraId="4F9E0627" w14:textId="77777777" w:rsidTr="005D79AF">
        <w:tc>
          <w:tcPr>
            <w:tcW w:w="3256" w:type="dxa"/>
            <w:shd w:val="clear" w:color="auto" w:fill="EEECE1" w:themeFill="background2"/>
          </w:tcPr>
          <w:p w14:paraId="28145BA9" w14:textId="77777777" w:rsidR="00C76E60" w:rsidRDefault="002608C4" w:rsidP="002608C4">
            <w:pPr>
              <w:pStyle w:val="Heading3"/>
            </w:pPr>
            <w:r>
              <w:t xml:space="preserve">First intake </w:t>
            </w:r>
          </w:p>
          <w:p w14:paraId="07125E91" w14:textId="48B06A8C" w:rsidR="002608C4" w:rsidRDefault="002608C4" w:rsidP="002608C4">
            <w:pPr>
              <w:pStyle w:val="Heading3"/>
              <w:rPr>
                <w:rFonts w:cs="Tahoma"/>
              </w:rPr>
            </w:pPr>
            <w:r>
              <w:t>(</w:t>
            </w:r>
            <w:r w:rsidR="00EF7B11">
              <w:t>M</w:t>
            </w:r>
            <w:r>
              <w:t xml:space="preserve">onth and </w:t>
            </w:r>
            <w:r w:rsidR="00EF7B11">
              <w:t>Y</w:t>
            </w:r>
            <w:r>
              <w:t>ear)</w:t>
            </w:r>
          </w:p>
        </w:tc>
        <w:tc>
          <w:tcPr>
            <w:tcW w:w="5760" w:type="dxa"/>
          </w:tcPr>
          <w:p w14:paraId="66C28610" w14:textId="77777777" w:rsidR="002608C4" w:rsidRDefault="002608C4" w:rsidP="002608C4">
            <w:pPr>
              <w:jc w:val="both"/>
              <w:rPr>
                <w:rFonts w:cs="Tahoma"/>
              </w:rPr>
            </w:pPr>
          </w:p>
        </w:tc>
      </w:tr>
      <w:tr w:rsidR="002608C4" w14:paraId="310CCA2B" w14:textId="77777777" w:rsidTr="005D79AF">
        <w:tc>
          <w:tcPr>
            <w:tcW w:w="3256" w:type="dxa"/>
            <w:shd w:val="clear" w:color="auto" w:fill="EEECE1" w:themeFill="background2"/>
          </w:tcPr>
          <w:p w14:paraId="7C5EE70C" w14:textId="04BC9E3A" w:rsidR="002608C4" w:rsidRDefault="002608C4" w:rsidP="002608C4">
            <w:pPr>
              <w:pStyle w:val="Heading3"/>
              <w:rPr>
                <w:rFonts w:cs="Tahoma"/>
              </w:rPr>
            </w:pPr>
            <w:r>
              <w:t>Intake point</w:t>
            </w:r>
            <w:r w:rsidR="004A40C5">
              <w:t>(</w:t>
            </w:r>
            <w:r>
              <w:t>s</w:t>
            </w:r>
            <w:r w:rsidR="004A40C5">
              <w:t>)</w:t>
            </w:r>
            <w:r>
              <w:t xml:space="preserve"> (</w:t>
            </w:r>
            <w:r w:rsidR="00EF7B11">
              <w:t>M</w:t>
            </w:r>
            <w:r>
              <w:t>onth)</w:t>
            </w:r>
          </w:p>
        </w:tc>
        <w:tc>
          <w:tcPr>
            <w:tcW w:w="5760" w:type="dxa"/>
          </w:tcPr>
          <w:p w14:paraId="5FD2B23D" w14:textId="77777777" w:rsidR="002608C4" w:rsidRDefault="002608C4" w:rsidP="002608C4">
            <w:pPr>
              <w:jc w:val="both"/>
              <w:rPr>
                <w:rFonts w:cs="Tahoma"/>
              </w:rPr>
            </w:pPr>
          </w:p>
        </w:tc>
      </w:tr>
      <w:bookmarkEnd w:id="10"/>
    </w:tbl>
    <w:p w14:paraId="39342ED9" w14:textId="6D89BF3C" w:rsidR="000807FA" w:rsidRDefault="000807FA" w:rsidP="00253573">
      <w:pPr>
        <w:jc w:val="both"/>
        <w:rPr>
          <w:rFonts w:cs="Tahoma"/>
        </w:rPr>
      </w:pPr>
    </w:p>
    <w:p w14:paraId="51F3AE75" w14:textId="44B8EAF4" w:rsidR="00253573" w:rsidRPr="00083A34" w:rsidRDefault="00766592" w:rsidP="00EF7B11">
      <w:pPr>
        <w:pStyle w:val="Heading3"/>
      </w:pPr>
      <w:r w:rsidRPr="00083A34">
        <w:t xml:space="preserve">Is the proposal a franchise of an existing UWE Bristol programme where there are </w:t>
      </w:r>
      <w:r w:rsidRPr="00EF7B11">
        <w:t>no</w:t>
      </w:r>
      <w:r w:rsidRPr="00083A34">
        <w:t xml:space="preserve"> changes to the programme title, content or mode of delivery? </w:t>
      </w:r>
      <w:r w:rsidR="009D0751" w:rsidRPr="00083A34">
        <w:t>(</w:t>
      </w:r>
      <w:r w:rsidRPr="00083A34">
        <w:t>Yes/No</w:t>
      </w:r>
      <w:r w:rsidR="009D0751" w:rsidRPr="00083A34">
        <w:t>)</w:t>
      </w:r>
    </w:p>
    <w:p w14:paraId="051A72C7" w14:textId="1D83EC1C" w:rsidR="009D0751" w:rsidRDefault="009D0751" w:rsidP="009D0751">
      <w:pPr>
        <w:rPr>
          <w:rFonts w:cs="Tahoma"/>
        </w:rPr>
      </w:pPr>
    </w:p>
    <w:p w14:paraId="522D438D" w14:textId="77777777" w:rsidR="0049070E" w:rsidRPr="00083A34" w:rsidRDefault="0049070E" w:rsidP="009D0751">
      <w:pPr>
        <w:rPr>
          <w:rFonts w:cs="Tahoma"/>
        </w:rPr>
      </w:pPr>
    </w:p>
    <w:p w14:paraId="56DCC309" w14:textId="77777777" w:rsidR="009D0751" w:rsidRPr="00083A34" w:rsidRDefault="009D0751" w:rsidP="00EF7B11">
      <w:pPr>
        <w:pStyle w:val="Heading3"/>
      </w:pPr>
      <w:r w:rsidRPr="00083A34">
        <w:t xml:space="preserve">If “no” please give details of the nature of the proposal, including any required changes to </w:t>
      </w:r>
      <w:r w:rsidRPr="00EF7B11">
        <w:t>existing</w:t>
      </w:r>
      <w:r w:rsidRPr="00083A34">
        <w:t xml:space="preserve"> programme title/s, programme structure or delivery and indicate if any new modules are required. Please also include a rationale as to why these changes are necessary. </w:t>
      </w:r>
    </w:p>
    <w:p w14:paraId="5F8A4743" w14:textId="72FD7309" w:rsidR="009D0751" w:rsidRPr="00083A34" w:rsidRDefault="009D0751" w:rsidP="009D0751">
      <w:pPr>
        <w:rPr>
          <w:rFonts w:cs="Tahoma"/>
        </w:rPr>
      </w:pPr>
    </w:p>
    <w:p w14:paraId="003312B0" w14:textId="77777777" w:rsidR="00083A34" w:rsidRPr="00083A34" w:rsidRDefault="00083A34" w:rsidP="009D0751">
      <w:pPr>
        <w:rPr>
          <w:rFonts w:cs="Tahoma"/>
        </w:rPr>
      </w:pPr>
    </w:p>
    <w:p w14:paraId="388EF34B" w14:textId="24D5D701" w:rsidR="00CA4EAB" w:rsidRPr="00083A34" w:rsidRDefault="00CA4EAB" w:rsidP="00EF7B11">
      <w:pPr>
        <w:pStyle w:val="Heading3"/>
        <w:rPr>
          <w:szCs w:val="22"/>
        </w:rPr>
      </w:pPr>
      <w:r w:rsidRPr="00CA4EAB">
        <w:lastRenderedPageBreak/>
        <w:t xml:space="preserve">Please </w:t>
      </w:r>
      <w:r w:rsidRPr="00EF7B11">
        <w:t>indicate</w:t>
      </w:r>
      <w:r w:rsidRPr="00CA4EAB">
        <w:t xml:space="preserve"> whether the programmes are already being delivered at another partner or in another context (e.g. Apprenticeships) and whether development of this proposal could potentially impact on them.</w:t>
      </w:r>
    </w:p>
    <w:p w14:paraId="4856A839" w14:textId="23916D58" w:rsidR="00083A34" w:rsidRDefault="00083A34" w:rsidP="00083A34">
      <w:pPr>
        <w:rPr>
          <w:rFonts w:cs="Tahoma"/>
        </w:rPr>
      </w:pPr>
    </w:p>
    <w:p w14:paraId="1D1C8956" w14:textId="77777777" w:rsidR="00155171" w:rsidRDefault="00155171" w:rsidP="00083A34">
      <w:pPr>
        <w:rPr>
          <w:rFonts w:cs="Tahoma"/>
        </w:rPr>
      </w:pPr>
    </w:p>
    <w:p w14:paraId="3DC26D8A" w14:textId="7FFDD05C" w:rsidR="00BB3980" w:rsidRPr="00083A34" w:rsidRDefault="00BB3980" w:rsidP="00EF7B11">
      <w:pPr>
        <w:pStyle w:val="Heading3"/>
        <w:rPr>
          <w:szCs w:val="22"/>
        </w:rPr>
      </w:pPr>
      <w:r>
        <w:t>N</w:t>
      </w:r>
      <w:r w:rsidRPr="00BB3980">
        <w:t>ame and title of the Link Tutor for the proposed programme</w:t>
      </w:r>
      <w:r>
        <w:t>:</w:t>
      </w:r>
    </w:p>
    <w:p w14:paraId="3F0D0ECC" w14:textId="58C0665C" w:rsidR="00083A34" w:rsidRDefault="00083A34" w:rsidP="00083A34">
      <w:pPr>
        <w:rPr>
          <w:rFonts w:cs="Tahoma"/>
        </w:rPr>
      </w:pPr>
    </w:p>
    <w:p w14:paraId="6823CF75" w14:textId="77777777" w:rsidR="00EF7B11" w:rsidRDefault="00EF7B11" w:rsidP="00083A34">
      <w:pPr>
        <w:rPr>
          <w:rFonts w:cs="Tahoma"/>
        </w:rPr>
      </w:pPr>
    </w:p>
    <w:p w14:paraId="2727DF3C" w14:textId="50A80FC8" w:rsidR="001F1462" w:rsidRDefault="001F1462" w:rsidP="001F1462">
      <w:pPr>
        <w:pStyle w:val="Heading2"/>
      </w:pPr>
      <w:bookmarkStart w:id="11" w:name="_Toc176426870"/>
      <w:r w:rsidRPr="00083A34">
        <w:t>Rationale</w:t>
      </w:r>
      <w:bookmarkEnd w:id="11"/>
    </w:p>
    <w:p w14:paraId="6C3CA208" w14:textId="77777777" w:rsidR="00176E5A" w:rsidRDefault="00176E5A" w:rsidP="00176E5A">
      <w:pPr>
        <w:pStyle w:val="Heading3"/>
      </w:pPr>
    </w:p>
    <w:p w14:paraId="6178E422" w14:textId="778640C1" w:rsidR="00176E5A" w:rsidRPr="00176E5A" w:rsidRDefault="001F1462" w:rsidP="00EF7B11">
      <w:pPr>
        <w:pStyle w:val="Heading3"/>
      </w:pPr>
      <w:r w:rsidRPr="00EF7B11">
        <w:t>Please</w:t>
      </w:r>
      <w:r w:rsidRPr="00176E5A">
        <w:t xml:space="preserve"> provide a rationale for the proposal</w:t>
      </w:r>
      <w:r w:rsidR="00176E5A">
        <w:rPr>
          <w:rStyle w:val="FootnoteReference"/>
        </w:rPr>
        <w:footnoteReference w:id="1"/>
      </w:r>
      <w:r w:rsidRPr="00176E5A">
        <w:t xml:space="preserve">. </w:t>
      </w:r>
    </w:p>
    <w:p w14:paraId="5DD22BA7" w14:textId="62F416BB" w:rsidR="00176E5A" w:rsidRDefault="00176E5A" w:rsidP="00176E5A"/>
    <w:p w14:paraId="4918FE5E" w14:textId="5DCA88AB" w:rsidR="00EF7B11" w:rsidRDefault="00EF7B11" w:rsidP="00176E5A"/>
    <w:p w14:paraId="3DE9FCDC" w14:textId="2A0D4E33" w:rsidR="00EF7B11" w:rsidRDefault="00EF7B11" w:rsidP="00176E5A"/>
    <w:p w14:paraId="5B7DC800" w14:textId="77777777" w:rsidR="00EF7B11" w:rsidRPr="00176E5A" w:rsidRDefault="00EF7B11" w:rsidP="00176E5A"/>
    <w:p w14:paraId="125B763A" w14:textId="2A063D12" w:rsidR="00581FB6" w:rsidRDefault="000557CB" w:rsidP="000557CB">
      <w:pPr>
        <w:pStyle w:val="Heading2"/>
      </w:pPr>
      <w:bookmarkStart w:id="12" w:name="_Toc176426871"/>
      <w:r w:rsidRPr="000557CB">
        <w:t>Business case</w:t>
      </w:r>
      <w:bookmarkEnd w:id="12"/>
    </w:p>
    <w:p w14:paraId="7D99E3B8" w14:textId="255189D8" w:rsidR="001A26F9" w:rsidRDefault="00155171" w:rsidP="000557CB">
      <w:pPr>
        <w:rPr>
          <w:rFonts w:cs="Tahoma"/>
        </w:rPr>
      </w:pPr>
      <w:r w:rsidRPr="00155171">
        <w:rPr>
          <w:rFonts w:cs="Tahoma"/>
        </w:rPr>
        <w:t>Please use the table below to outline the projected student numbers discussed with the proposed partner, anticipated fee per student and the anticipated turnover (over five years)</w:t>
      </w:r>
      <w:r w:rsidR="00F770B2">
        <w:rPr>
          <w:rFonts w:cs="Tahoma"/>
        </w:rPr>
        <w:t>.</w:t>
      </w:r>
      <w:r w:rsidR="00B16354">
        <w:rPr>
          <w:rFonts w:cs="Tahoma"/>
        </w:rPr>
        <w:t xml:space="preserve"> </w:t>
      </w:r>
    </w:p>
    <w:p w14:paraId="7095B2F8" w14:textId="0F48F98A" w:rsidR="000557CB" w:rsidRPr="00155171" w:rsidRDefault="001A26F9" w:rsidP="000557CB">
      <w:pPr>
        <w:rPr>
          <w:rFonts w:cs="Tahoma"/>
        </w:rPr>
      </w:pPr>
      <w:r w:rsidRPr="001A26F9">
        <w:rPr>
          <w:rFonts w:cs="Tahoma"/>
        </w:rPr>
        <w:t>If there is more than one programme being considered within this proposal, please provide projected numbers/fees for each programme</w:t>
      </w:r>
      <w:r>
        <w:rPr>
          <w:rFonts w:cs="Tahom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123"/>
        <w:gridCol w:w="1124"/>
        <w:gridCol w:w="1124"/>
        <w:gridCol w:w="1124"/>
        <w:gridCol w:w="1124"/>
      </w:tblGrid>
      <w:tr w:rsidR="00B16354" w:rsidRPr="00D13995" w14:paraId="46FA84CB" w14:textId="77777777" w:rsidTr="001A26F9">
        <w:trPr>
          <w:tblHeader/>
        </w:trPr>
        <w:tc>
          <w:tcPr>
            <w:tcW w:w="3397" w:type="dxa"/>
            <w:shd w:val="clear" w:color="auto" w:fill="EEECE1" w:themeFill="background2"/>
          </w:tcPr>
          <w:p w14:paraId="44606459" w14:textId="28461D55" w:rsidR="00B16354" w:rsidRPr="00D13995" w:rsidRDefault="00B16354" w:rsidP="00EF7B11">
            <w:pPr>
              <w:pStyle w:val="Heading3"/>
            </w:pPr>
            <w:r>
              <w:lastRenderedPageBreak/>
              <w:t>Programme Title:</w:t>
            </w:r>
          </w:p>
        </w:tc>
        <w:tc>
          <w:tcPr>
            <w:tcW w:w="5619" w:type="dxa"/>
            <w:gridSpan w:val="5"/>
            <w:shd w:val="clear" w:color="auto" w:fill="EEECE1" w:themeFill="background2"/>
          </w:tcPr>
          <w:p w14:paraId="2E567CB2" w14:textId="77777777" w:rsidR="00B16354" w:rsidRPr="00D13995" w:rsidRDefault="00B16354" w:rsidP="000557CB">
            <w:pPr>
              <w:rPr>
                <w:rFonts w:cs="Tahoma"/>
                <w:sz w:val="22"/>
                <w:szCs w:val="22"/>
              </w:rPr>
            </w:pPr>
          </w:p>
        </w:tc>
      </w:tr>
      <w:tr w:rsidR="00B16354" w:rsidRPr="00D13995" w14:paraId="5F902281" w14:textId="77777777" w:rsidTr="00D4028F">
        <w:trPr>
          <w:tblHeader/>
        </w:trPr>
        <w:tc>
          <w:tcPr>
            <w:tcW w:w="3397" w:type="dxa"/>
            <w:shd w:val="clear" w:color="auto" w:fill="EEECE1" w:themeFill="background2"/>
          </w:tcPr>
          <w:p w14:paraId="63F00F5B" w14:textId="05CEF8AB" w:rsidR="00B16354" w:rsidRPr="00D13995" w:rsidRDefault="00B16354" w:rsidP="00B16354">
            <w:pPr>
              <w:pStyle w:val="Heading3"/>
            </w:pPr>
            <w:r w:rsidRPr="00D13995">
              <w:t>Academic Year</w:t>
            </w:r>
          </w:p>
        </w:tc>
        <w:tc>
          <w:tcPr>
            <w:tcW w:w="1123" w:type="dxa"/>
            <w:shd w:val="clear" w:color="auto" w:fill="FFFFFF" w:themeFill="background1"/>
          </w:tcPr>
          <w:p w14:paraId="0B8A0B7A" w14:textId="77777777" w:rsidR="00B16354" w:rsidRPr="00D13995" w:rsidRDefault="00B16354" w:rsidP="00B16354">
            <w:pPr>
              <w:jc w:val="center"/>
              <w:rPr>
                <w:rFonts w:cs="Tahoma"/>
              </w:rPr>
            </w:pPr>
          </w:p>
        </w:tc>
        <w:tc>
          <w:tcPr>
            <w:tcW w:w="1124" w:type="dxa"/>
            <w:shd w:val="clear" w:color="auto" w:fill="FFFFFF" w:themeFill="background1"/>
          </w:tcPr>
          <w:p w14:paraId="49E6ECA2" w14:textId="77777777" w:rsidR="00B16354" w:rsidRPr="00D13995" w:rsidRDefault="00B16354" w:rsidP="00B16354">
            <w:pPr>
              <w:jc w:val="center"/>
              <w:rPr>
                <w:rFonts w:cs="Tahoma"/>
              </w:rPr>
            </w:pPr>
          </w:p>
        </w:tc>
        <w:tc>
          <w:tcPr>
            <w:tcW w:w="1124" w:type="dxa"/>
            <w:shd w:val="clear" w:color="auto" w:fill="FFFFFF" w:themeFill="background1"/>
          </w:tcPr>
          <w:p w14:paraId="3B10EE39" w14:textId="77777777" w:rsidR="00B16354" w:rsidRPr="00D13995" w:rsidRDefault="00B16354" w:rsidP="00B16354">
            <w:pPr>
              <w:jc w:val="center"/>
              <w:rPr>
                <w:rFonts w:cs="Tahoma"/>
              </w:rPr>
            </w:pPr>
          </w:p>
        </w:tc>
        <w:tc>
          <w:tcPr>
            <w:tcW w:w="1124" w:type="dxa"/>
            <w:shd w:val="clear" w:color="auto" w:fill="FFFFFF" w:themeFill="background1"/>
          </w:tcPr>
          <w:p w14:paraId="138FE5B7" w14:textId="77777777" w:rsidR="00B16354" w:rsidRPr="00D13995" w:rsidRDefault="00B16354" w:rsidP="00B16354">
            <w:pPr>
              <w:jc w:val="center"/>
              <w:rPr>
                <w:rFonts w:cs="Tahoma"/>
              </w:rPr>
            </w:pPr>
          </w:p>
        </w:tc>
        <w:tc>
          <w:tcPr>
            <w:tcW w:w="1124" w:type="dxa"/>
            <w:shd w:val="clear" w:color="auto" w:fill="FFFFFF" w:themeFill="background1"/>
          </w:tcPr>
          <w:p w14:paraId="126C4B44" w14:textId="77777777" w:rsidR="00B16354" w:rsidRPr="00D13995" w:rsidRDefault="00B16354" w:rsidP="00B16354">
            <w:pPr>
              <w:jc w:val="center"/>
              <w:rPr>
                <w:rFonts w:cs="Tahoma"/>
              </w:rPr>
            </w:pPr>
          </w:p>
        </w:tc>
      </w:tr>
      <w:tr w:rsidR="00B16354" w:rsidRPr="00D13995" w14:paraId="3223BD39" w14:textId="77777777" w:rsidTr="005D79AF">
        <w:tc>
          <w:tcPr>
            <w:tcW w:w="3397" w:type="dxa"/>
            <w:shd w:val="clear" w:color="auto" w:fill="EEECE1" w:themeFill="background2"/>
          </w:tcPr>
          <w:p w14:paraId="13C533B5" w14:textId="5C7BA6D7" w:rsidR="00B16354" w:rsidRPr="00D13995" w:rsidRDefault="00B16354" w:rsidP="00B16354">
            <w:pPr>
              <w:pStyle w:val="Heading3"/>
            </w:pPr>
            <w:r w:rsidRPr="00D13995">
              <w:t>What are the projected student numbers? (Existing programmes)</w:t>
            </w:r>
          </w:p>
        </w:tc>
        <w:tc>
          <w:tcPr>
            <w:tcW w:w="1123" w:type="dxa"/>
          </w:tcPr>
          <w:p w14:paraId="0F5D5B5B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0B86792B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40E3288F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6597C9CB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0B255467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</w:tr>
      <w:tr w:rsidR="00B16354" w:rsidRPr="00D13995" w14:paraId="771CD446" w14:textId="77777777" w:rsidTr="005D79AF">
        <w:tc>
          <w:tcPr>
            <w:tcW w:w="3397" w:type="dxa"/>
            <w:shd w:val="clear" w:color="auto" w:fill="EEECE1" w:themeFill="background2"/>
          </w:tcPr>
          <w:p w14:paraId="201F0A54" w14:textId="0EBC7FF1" w:rsidR="00B16354" w:rsidRPr="00D13995" w:rsidRDefault="00B16354" w:rsidP="00B16354">
            <w:pPr>
              <w:pStyle w:val="Heading3"/>
            </w:pPr>
            <w:r w:rsidRPr="00D13995">
              <w:t>What are the projected student numbers? (New programme)</w:t>
            </w:r>
          </w:p>
        </w:tc>
        <w:tc>
          <w:tcPr>
            <w:tcW w:w="1123" w:type="dxa"/>
          </w:tcPr>
          <w:p w14:paraId="61DBEB17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4CD6C27F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65F0669D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529D8521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000912A4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</w:tr>
      <w:tr w:rsidR="00B16354" w:rsidRPr="00D13995" w14:paraId="258C8534" w14:textId="77777777" w:rsidTr="005D79AF">
        <w:tc>
          <w:tcPr>
            <w:tcW w:w="3397" w:type="dxa"/>
            <w:shd w:val="clear" w:color="auto" w:fill="EEECE1" w:themeFill="background2"/>
          </w:tcPr>
          <w:p w14:paraId="28087233" w14:textId="7085015C" w:rsidR="00B16354" w:rsidRPr="00D13995" w:rsidRDefault="00B16354" w:rsidP="00B16354">
            <w:pPr>
              <w:pStyle w:val="Heading3"/>
            </w:pPr>
            <w:r w:rsidRPr="00D13995">
              <w:t>Total student numbers across all levels/programmes</w:t>
            </w:r>
          </w:p>
        </w:tc>
        <w:tc>
          <w:tcPr>
            <w:tcW w:w="1123" w:type="dxa"/>
          </w:tcPr>
          <w:p w14:paraId="6711DDE0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3379C1ED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61117BFC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76CE590C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653B0DC7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</w:tr>
      <w:tr w:rsidR="00B16354" w:rsidRPr="00D13995" w14:paraId="42DF1249" w14:textId="77777777" w:rsidTr="005D79AF">
        <w:tc>
          <w:tcPr>
            <w:tcW w:w="3397" w:type="dxa"/>
            <w:shd w:val="clear" w:color="auto" w:fill="EEECE1" w:themeFill="background2"/>
          </w:tcPr>
          <w:p w14:paraId="1ADEE3AD" w14:textId="39922B32" w:rsidR="00B16354" w:rsidRPr="00D13995" w:rsidRDefault="00B16354" w:rsidP="00B16354">
            <w:pPr>
              <w:pStyle w:val="Heading3"/>
            </w:pPr>
            <w:r w:rsidRPr="00D13995">
              <w:t>What is the anticipated fee per UG/PG student?</w:t>
            </w:r>
          </w:p>
        </w:tc>
        <w:tc>
          <w:tcPr>
            <w:tcW w:w="1123" w:type="dxa"/>
          </w:tcPr>
          <w:p w14:paraId="73D117C5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3789DC0D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3ECB9F63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24AE6971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520FCAAC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</w:tr>
      <w:tr w:rsidR="00B16354" w:rsidRPr="00D13995" w14:paraId="7348741F" w14:textId="77777777" w:rsidTr="005D79AF">
        <w:tc>
          <w:tcPr>
            <w:tcW w:w="3397" w:type="dxa"/>
            <w:shd w:val="clear" w:color="auto" w:fill="EEECE1" w:themeFill="background2"/>
          </w:tcPr>
          <w:p w14:paraId="02CD4048" w14:textId="378FF1E9" w:rsidR="00B16354" w:rsidRPr="00D13995" w:rsidRDefault="00B16354" w:rsidP="00B16354">
            <w:pPr>
              <w:pStyle w:val="Heading3"/>
            </w:pPr>
            <w:r w:rsidRPr="00D13995">
              <w:t>Additional income generated by the new programmes</w:t>
            </w:r>
          </w:p>
        </w:tc>
        <w:tc>
          <w:tcPr>
            <w:tcW w:w="1123" w:type="dxa"/>
          </w:tcPr>
          <w:p w14:paraId="1727C1C2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6B40DA69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3207E20F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73783349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65546F8D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</w:tr>
      <w:tr w:rsidR="00B16354" w:rsidRPr="00D13995" w14:paraId="3ADD2F78" w14:textId="77777777" w:rsidTr="005D79AF">
        <w:tc>
          <w:tcPr>
            <w:tcW w:w="3397" w:type="dxa"/>
            <w:shd w:val="clear" w:color="auto" w:fill="EEECE1" w:themeFill="background2"/>
          </w:tcPr>
          <w:p w14:paraId="3D9BCBCA" w14:textId="28403BD5" w:rsidR="00B16354" w:rsidRPr="00D13995" w:rsidRDefault="00B16354" w:rsidP="00B16354">
            <w:pPr>
              <w:pStyle w:val="Heading3"/>
            </w:pPr>
            <w:r w:rsidRPr="00D13995">
              <w:t>What is the total anticipated turnover from all programmes? (without volume reduction)</w:t>
            </w:r>
          </w:p>
        </w:tc>
        <w:tc>
          <w:tcPr>
            <w:tcW w:w="1123" w:type="dxa"/>
          </w:tcPr>
          <w:p w14:paraId="1CE5C80C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363828A9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237CACFE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01055EB3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  <w:tc>
          <w:tcPr>
            <w:tcW w:w="1124" w:type="dxa"/>
          </w:tcPr>
          <w:p w14:paraId="460EA503" w14:textId="77777777" w:rsidR="00B16354" w:rsidRPr="00D13995" w:rsidRDefault="00B16354" w:rsidP="00B16354">
            <w:pPr>
              <w:jc w:val="center"/>
              <w:rPr>
                <w:rFonts w:cs="Tahoma"/>
                <w:sz w:val="22"/>
                <w:szCs w:val="22"/>
              </w:rPr>
            </w:pPr>
          </w:p>
        </w:tc>
      </w:tr>
    </w:tbl>
    <w:p w14:paraId="2286A724" w14:textId="77777777" w:rsidR="000557CB" w:rsidRPr="00F770B2" w:rsidRDefault="000557CB" w:rsidP="000557CB">
      <w:pPr>
        <w:rPr>
          <w:rFonts w:cs="Tahoma"/>
        </w:rPr>
      </w:pPr>
    </w:p>
    <w:p w14:paraId="795590D2" w14:textId="77777777" w:rsidR="00F770B2" w:rsidRPr="00F770B2" w:rsidRDefault="00F770B2" w:rsidP="00EF7B11">
      <w:pPr>
        <w:pStyle w:val="Heading2"/>
      </w:pPr>
      <w:bookmarkStart w:id="13" w:name="_Toc176426872"/>
      <w:r w:rsidRPr="00EF7B11">
        <w:t>Accreditation</w:t>
      </w:r>
      <w:bookmarkEnd w:id="13"/>
    </w:p>
    <w:p w14:paraId="770E53DB" w14:textId="77777777" w:rsidR="00D576C7" w:rsidRDefault="00D576C7" w:rsidP="00F770B2">
      <w:pPr>
        <w:pStyle w:val="Heading3"/>
      </w:pPr>
    </w:p>
    <w:p w14:paraId="71761409" w14:textId="3153CDE3" w:rsidR="00F770B2" w:rsidRPr="00F770B2" w:rsidRDefault="00F770B2" w:rsidP="00EF7B11">
      <w:pPr>
        <w:pStyle w:val="Heading3"/>
      </w:pPr>
      <w:r w:rsidRPr="00F770B2">
        <w:t xml:space="preserve">If the programme currently has Professional Statutory Regulatory Body (PSRB) accreditation or it is intended to apply for such accreditation, please </w:t>
      </w:r>
      <w:r w:rsidRPr="00EF7B11">
        <w:t>indicate</w:t>
      </w:r>
      <w:r w:rsidRPr="00F770B2">
        <w:t xml:space="preserve"> the PSRBs in question and details of their involvement (if there is no PSRB involvement, please put ‘N/A’).</w:t>
      </w:r>
    </w:p>
    <w:p w14:paraId="0EBECBD0" w14:textId="3A443350" w:rsidR="00056EB9" w:rsidRDefault="00056EB9" w:rsidP="00581FB6">
      <w:pPr>
        <w:rPr>
          <w:rFonts w:cs="Tahoma"/>
        </w:rPr>
      </w:pPr>
    </w:p>
    <w:p w14:paraId="6A437DF6" w14:textId="77777777" w:rsidR="001E2AD9" w:rsidRPr="00056EB9" w:rsidRDefault="001E2AD9" w:rsidP="00581FB6">
      <w:pPr>
        <w:rPr>
          <w:rFonts w:cs="Tahoma"/>
        </w:rPr>
      </w:pPr>
    </w:p>
    <w:p w14:paraId="62882E82" w14:textId="331C15E0" w:rsidR="00056EB9" w:rsidRPr="00056EB9" w:rsidRDefault="00056EB9" w:rsidP="00EF7B11">
      <w:pPr>
        <w:pStyle w:val="Heading2"/>
      </w:pPr>
      <w:bookmarkStart w:id="14" w:name="_Toc176426873"/>
      <w:r w:rsidRPr="00056EB9">
        <w:t xml:space="preserve">College </w:t>
      </w:r>
      <w:r w:rsidRPr="00EF7B11">
        <w:t>Resource</w:t>
      </w:r>
      <w:bookmarkEnd w:id="14"/>
    </w:p>
    <w:p w14:paraId="42942527" w14:textId="77777777" w:rsidR="00D576C7" w:rsidRDefault="00D576C7" w:rsidP="00056EB9">
      <w:pPr>
        <w:pStyle w:val="Heading3"/>
      </w:pPr>
    </w:p>
    <w:p w14:paraId="7ED3F70F" w14:textId="0E536B2F" w:rsidR="00056EB9" w:rsidRDefault="00056EB9" w:rsidP="00EF7B11">
      <w:pPr>
        <w:pStyle w:val="Heading3"/>
      </w:pPr>
      <w:r w:rsidRPr="00083A34">
        <w:t xml:space="preserve">Please describe how </w:t>
      </w:r>
      <w:r w:rsidRPr="00EF7B11">
        <w:t>the</w:t>
      </w:r>
      <w:r w:rsidRPr="00083A34">
        <w:t xml:space="preserve"> development and ongoing support for the proposal will be resourced within the department. Will additional resource be required e</w:t>
      </w:r>
      <w:r w:rsidR="009940E0">
        <w:t>.</w:t>
      </w:r>
      <w:r w:rsidRPr="00083A34">
        <w:t>g</w:t>
      </w:r>
      <w:r w:rsidR="009940E0">
        <w:t>.</w:t>
      </w:r>
      <w:r w:rsidRPr="00083A34">
        <w:t xml:space="preserve"> labs, IT equipment, library resources, physical space etc?</w:t>
      </w:r>
    </w:p>
    <w:p w14:paraId="53266180" w14:textId="6644A84B" w:rsidR="00056EB9" w:rsidRDefault="00056EB9" w:rsidP="00056EB9"/>
    <w:p w14:paraId="72F93E67" w14:textId="77777777" w:rsidR="001E2AD9" w:rsidRDefault="001E2AD9" w:rsidP="00056EB9"/>
    <w:p w14:paraId="3F16A825" w14:textId="77777777" w:rsidR="00D576C7" w:rsidRPr="00056EB9" w:rsidRDefault="00D576C7" w:rsidP="00056EB9"/>
    <w:p w14:paraId="52BA2EB7" w14:textId="22FC95B1" w:rsidR="00056EB9" w:rsidRDefault="00075447" w:rsidP="00EF7B11">
      <w:pPr>
        <w:pStyle w:val="Heading2"/>
      </w:pPr>
      <w:bookmarkStart w:id="15" w:name="_Toc176426874"/>
      <w:r w:rsidRPr="00EF7B11">
        <w:lastRenderedPageBreak/>
        <w:t>Recruitment</w:t>
      </w:r>
      <w:r w:rsidRPr="00075447">
        <w:t xml:space="preserve"> and Marketing</w:t>
      </w:r>
      <w:bookmarkEnd w:id="15"/>
    </w:p>
    <w:p w14:paraId="2F8B40B4" w14:textId="77777777" w:rsidR="00D576C7" w:rsidRDefault="00D576C7" w:rsidP="00075447">
      <w:pPr>
        <w:pStyle w:val="Heading3"/>
      </w:pPr>
    </w:p>
    <w:p w14:paraId="18AB062B" w14:textId="60120D0B" w:rsidR="00075447" w:rsidRPr="00075447" w:rsidRDefault="00075447" w:rsidP="00EF7B11">
      <w:pPr>
        <w:pStyle w:val="Heading3"/>
      </w:pPr>
      <w:r w:rsidRPr="00075447">
        <w:t xml:space="preserve">Does the programme require a UWE Bristol web entry? If yes, please specify the entry </w:t>
      </w:r>
      <w:r w:rsidRPr="00EF7B11">
        <w:t>requirements</w:t>
      </w:r>
      <w:r w:rsidRPr="00075447">
        <w:t xml:space="preserve"> here:</w:t>
      </w:r>
    </w:p>
    <w:p w14:paraId="74380892" w14:textId="353E64C3" w:rsidR="00075447" w:rsidRDefault="00075447" w:rsidP="00075447"/>
    <w:p w14:paraId="35AC5213" w14:textId="77777777" w:rsidR="00075447" w:rsidRDefault="00075447" w:rsidP="00075447"/>
    <w:p w14:paraId="470D453B" w14:textId="39A1E51B" w:rsidR="00A97E3F" w:rsidRPr="00BE3EC7" w:rsidRDefault="00075447" w:rsidP="00EF7B11">
      <w:pPr>
        <w:pStyle w:val="Heading3"/>
        <w:rPr>
          <w:i/>
          <w:iCs/>
        </w:rPr>
      </w:pPr>
      <w:r w:rsidRPr="00BE3EC7">
        <w:rPr>
          <w:i/>
          <w:iCs/>
        </w:rPr>
        <w:t>For UK partners only</w:t>
      </w:r>
      <w:r w:rsidR="00922526">
        <w:rPr>
          <w:i/>
          <w:iCs/>
        </w:rPr>
        <w:t>:</w:t>
      </w:r>
    </w:p>
    <w:p w14:paraId="106D4DB1" w14:textId="77777777" w:rsidR="00647813" w:rsidRDefault="00647813" w:rsidP="00E40E5D">
      <w:pPr>
        <w:pStyle w:val="Heading4"/>
      </w:pPr>
    </w:p>
    <w:p w14:paraId="15C1FDBD" w14:textId="6FCC6C8D" w:rsidR="007B7B6C" w:rsidRDefault="00647813" w:rsidP="00E40E5D">
      <w:pPr>
        <w:pStyle w:val="Heading4"/>
      </w:pPr>
      <w:r>
        <w:t>H</w:t>
      </w:r>
      <w:r w:rsidR="00075447" w:rsidRPr="00083A34">
        <w:t xml:space="preserve">ow will </w:t>
      </w:r>
      <w:r w:rsidRPr="00083A34">
        <w:t xml:space="preserve">recruitment </w:t>
      </w:r>
      <w:r w:rsidR="00075447" w:rsidRPr="00083A34">
        <w:t xml:space="preserve">be managed; will it be done by UWE Bristol or the partner? </w:t>
      </w:r>
    </w:p>
    <w:p w14:paraId="0120450B" w14:textId="6CD150CF" w:rsidR="007B7B6C" w:rsidRDefault="007B7B6C" w:rsidP="007B7B6C"/>
    <w:p w14:paraId="35160704" w14:textId="109D863F" w:rsidR="007B7B6C" w:rsidRPr="0081375C" w:rsidRDefault="003C29B8" w:rsidP="0081375C">
      <w:pPr>
        <w:pStyle w:val="Heading4"/>
      </w:pPr>
      <w:r w:rsidRPr="0081375C">
        <w:t xml:space="preserve">If </w:t>
      </w:r>
      <w:r w:rsidRPr="0081375C">
        <w:rPr>
          <w:b w:val="0"/>
          <w:bCs/>
        </w:rPr>
        <w:t>UWE</w:t>
      </w:r>
      <w:r w:rsidR="00BE3EC7" w:rsidRPr="0081375C">
        <w:rPr>
          <w:b w:val="0"/>
          <w:bCs/>
        </w:rPr>
        <w:t xml:space="preserve"> Bristol</w:t>
      </w:r>
      <w:r w:rsidRPr="0081375C">
        <w:t xml:space="preserve"> is managing recruitment:</w:t>
      </w:r>
    </w:p>
    <w:p w14:paraId="6F2290C6" w14:textId="77777777" w:rsidR="00E40E5D" w:rsidRPr="00E40E5D" w:rsidRDefault="00E40E5D" w:rsidP="00E40E5D"/>
    <w:p w14:paraId="5F052CFA" w14:textId="20B46D29" w:rsidR="00E40E5D" w:rsidRDefault="00E40E5D" w:rsidP="00E40E5D">
      <w:pPr>
        <w:pStyle w:val="Heading4"/>
      </w:pPr>
      <w:r w:rsidRPr="00CE4752">
        <w:t xml:space="preserve">Will a </w:t>
      </w:r>
      <w:r w:rsidR="0026201F" w:rsidRPr="0026201F">
        <w:t xml:space="preserve">Disclosure and Barring Service (DBS) </w:t>
      </w:r>
      <w:r w:rsidRPr="00CE4752">
        <w:t xml:space="preserve">check be required for applicants?  </w:t>
      </w:r>
    </w:p>
    <w:p w14:paraId="7E77190F" w14:textId="77777777" w:rsidR="00BE3EC7" w:rsidRPr="00BE3EC7" w:rsidRDefault="00BE3EC7" w:rsidP="00BE3EC7"/>
    <w:p w14:paraId="7DF1640B" w14:textId="070842B6" w:rsidR="00E40E5D" w:rsidRDefault="00E40E5D" w:rsidP="00E40E5D">
      <w:pPr>
        <w:pStyle w:val="Heading4"/>
      </w:pPr>
      <w:r w:rsidRPr="0064535E">
        <w:t xml:space="preserve">Will an </w:t>
      </w:r>
      <w:r w:rsidR="00D41191" w:rsidRPr="00D41191">
        <w:t xml:space="preserve">Occupational Health (OH) </w:t>
      </w:r>
      <w:r w:rsidRPr="0064535E">
        <w:t>check be required for applicants?</w:t>
      </w:r>
    </w:p>
    <w:p w14:paraId="0FCE215A" w14:textId="77777777" w:rsidR="00BE3EC7" w:rsidRPr="00BE3EC7" w:rsidRDefault="00BE3EC7" w:rsidP="00BE3EC7"/>
    <w:p w14:paraId="48DC1C51" w14:textId="09B8282A" w:rsidR="00E40E5D" w:rsidRDefault="00BE3EC7" w:rsidP="00BE3EC7">
      <w:pPr>
        <w:pStyle w:val="Heading4"/>
        <w:rPr>
          <w:lang w:val="en"/>
        </w:rPr>
      </w:pPr>
      <w:r w:rsidRPr="000A33EF">
        <w:t>Any requirement regarding t</w:t>
      </w:r>
      <w:r w:rsidRPr="000A33EF">
        <w:rPr>
          <w:lang w:val="en"/>
        </w:rPr>
        <w:t>he Academic Technology Approval Scheme (ATAS)</w:t>
      </w:r>
      <w:r>
        <w:rPr>
          <w:lang w:val="en"/>
        </w:rPr>
        <w:t>?</w:t>
      </w:r>
    </w:p>
    <w:p w14:paraId="0CBAE4DC" w14:textId="77777777" w:rsidR="00BE3EC7" w:rsidRPr="00BE3EC7" w:rsidRDefault="00BE3EC7" w:rsidP="00BE3EC7">
      <w:pPr>
        <w:rPr>
          <w:lang w:val="en"/>
        </w:rPr>
      </w:pPr>
    </w:p>
    <w:p w14:paraId="76284D03" w14:textId="77777777" w:rsidR="0026201F" w:rsidRDefault="0026201F" w:rsidP="00E40E5D">
      <w:pPr>
        <w:pStyle w:val="Heading4"/>
      </w:pPr>
    </w:p>
    <w:p w14:paraId="1C2A630F" w14:textId="1780B50C" w:rsidR="0026201F" w:rsidRPr="0081375C" w:rsidRDefault="00075447" w:rsidP="0081375C">
      <w:pPr>
        <w:pStyle w:val="Heading4"/>
      </w:pPr>
      <w:r w:rsidRPr="0081375C">
        <w:t xml:space="preserve">If </w:t>
      </w:r>
      <w:r w:rsidRPr="0081375C">
        <w:rPr>
          <w:b w:val="0"/>
          <w:bCs/>
        </w:rPr>
        <w:t>the partner</w:t>
      </w:r>
      <w:r w:rsidRPr="0081375C">
        <w:t xml:space="preserve"> </w:t>
      </w:r>
      <w:r w:rsidR="0081375C" w:rsidRPr="0081375C">
        <w:t xml:space="preserve">is managing </w:t>
      </w:r>
      <w:r w:rsidRPr="0081375C">
        <w:t>recruitment</w:t>
      </w:r>
      <w:r w:rsidR="003C29B8" w:rsidRPr="0081375C">
        <w:t xml:space="preserve">: </w:t>
      </w:r>
    </w:p>
    <w:p w14:paraId="70E28CFC" w14:textId="77777777" w:rsidR="0026201F" w:rsidRDefault="0026201F" w:rsidP="00A03CFC">
      <w:pPr>
        <w:pStyle w:val="Heading4"/>
      </w:pPr>
    </w:p>
    <w:p w14:paraId="26E14B32" w14:textId="21270474" w:rsidR="00075447" w:rsidRPr="00083A34" w:rsidRDefault="003C29B8" w:rsidP="0026201F">
      <w:pPr>
        <w:pStyle w:val="Heading4"/>
      </w:pPr>
      <w:r>
        <w:t>W</w:t>
      </w:r>
      <w:r w:rsidR="00075447" w:rsidRPr="00083A34">
        <w:t>ill the</w:t>
      </w:r>
      <w:r w:rsidR="00A03CFC">
        <w:t xml:space="preserve"> partner</w:t>
      </w:r>
      <w:r w:rsidR="00075447" w:rsidRPr="00083A34">
        <w:t xml:space="preserve"> create the UCAS </w:t>
      </w:r>
      <w:proofErr w:type="gramStart"/>
      <w:r w:rsidR="00075447" w:rsidRPr="00083A34">
        <w:t>code</w:t>
      </w:r>
      <w:proofErr w:type="gramEnd"/>
      <w:r w:rsidR="00075447" w:rsidRPr="00083A34">
        <w:t xml:space="preserve"> or will this still be done by UWE Bristol?  </w:t>
      </w:r>
    </w:p>
    <w:p w14:paraId="385C14B9" w14:textId="2917FAFF" w:rsidR="00075447" w:rsidRDefault="00075447" w:rsidP="00075447"/>
    <w:p w14:paraId="7CC79D65" w14:textId="4C4A4B81" w:rsidR="003C29B8" w:rsidRDefault="003C29B8" w:rsidP="00075447"/>
    <w:p w14:paraId="39B01467" w14:textId="77777777" w:rsidR="00647813" w:rsidRDefault="00647813" w:rsidP="00EF7B11">
      <w:pPr>
        <w:pStyle w:val="Heading2"/>
      </w:pPr>
    </w:p>
    <w:p w14:paraId="2915054D" w14:textId="6FD0D609" w:rsidR="000D2CD4" w:rsidRDefault="000D2CD4" w:rsidP="00EF7B11">
      <w:pPr>
        <w:pStyle w:val="Heading2"/>
      </w:pPr>
      <w:bookmarkStart w:id="16" w:name="_Toc176426875"/>
      <w:r w:rsidRPr="00083A34">
        <w:t>Additional information / clarification</w:t>
      </w:r>
      <w:bookmarkEnd w:id="16"/>
    </w:p>
    <w:p w14:paraId="24BC9304" w14:textId="77777777" w:rsidR="000D2CD4" w:rsidRDefault="000D2CD4" w:rsidP="000D2CD4">
      <w:pPr>
        <w:pStyle w:val="Heading3"/>
      </w:pPr>
    </w:p>
    <w:p w14:paraId="13113F8E" w14:textId="7160D1BF" w:rsidR="000D2CD4" w:rsidRDefault="000D2CD4" w:rsidP="00EF7B11">
      <w:pPr>
        <w:pStyle w:val="Heading3"/>
      </w:pPr>
      <w:r w:rsidRPr="000D2CD4">
        <w:t xml:space="preserve">Please use this </w:t>
      </w:r>
      <w:r w:rsidRPr="00EF7B11">
        <w:t>space</w:t>
      </w:r>
      <w:r w:rsidRPr="000D2CD4">
        <w:t xml:space="preserve"> to type in any further information that you think will clarify your proposal (when appropriate):</w:t>
      </w:r>
    </w:p>
    <w:p w14:paraId="2A5B8FAA" w14:textId="5D0D0C43" w:rsidR="000D2CD4" w:rsidRPr="00804FB9" w:rsidRDefault="000D2CD4" w:rsidP="000D2CD4">
      <w:pPr>
        <w:rPr>
          <w:rFonts w:cs="Tahoma"/>
        </w:rPr>
      </w:pPr>
    </w:p>
    <w:p w14:paraId="099831E7" w14:textId="77777777" w:rsidR="001E2AD9" w:rsidRDefault="001E2AD9">
      <w:pPr>
        <w:spacing w:after="0" w:line="240" w:lineRule="auto"/>
        <w:rPr>
          <w:rFonts w:cs="Tahoma"/>
        </w:rPr>
      </w:pPr>
      <w:r>
        <w:rPr>
          <w:rFonts w:cs="Tahoma"/>
        </w:rPr>
        <w:br w:type="page"/>
      </w:r>
    </w:p>
    <w:p w14:paraId="0D8D07D5" w14:textId="24F8F2D3" w:rsidR="00F770B2" w:rsidRPr="00581FB6" w:rsidRDefault="00056EB9" w:rsidP="00EF7B11">
      <w:pPr>
        <w:pStyle w:val="Heading1"/>
      </w:pPr>
      <w:bookmarkStart w:id="17" w:name="_Toc176426876"/>
      <w:r>
        <w:lastRenderedPageBreak/>
        <w:t>Section 2: to be completed with input from Partnership Lead</w:t>
      </w:r>
      <w:bookmarkEnd w:id="17"/>
    </w:p>
    <w:p w14:paraId="4680CE68" w14:textId="77777777" w:rsidR="00056EB9" w:rsidRDefault="00056EB9" w:rsidP="001F1462">
      <w:pPr>
        <w:pStyle w:val="Heading2"/>
      </w:pPr>
    </w:p>
    <w:p w14:paraId="706A1BE1" w14:textId="567B4A44" w:rsidR="009D0751" w:rsidRDefault="001F1462" w:rsidP="00EF7B11">
      <w:pPr>
        <w:pStyle w:val="Heading2"/>
      </w:pPr>
      <w:bookmarkStart w:id="18" w:name="_Toc176426877"/>
      <w:r w:rsidRPr="001F1462">
        <w:t xml:space="preserve">History of the </w:t>
      </w:r>
      <w:r w:rsidRPr="00EF7B11">
        <w:t>relationship</w:t>
      </w:r>
      <w:bookmarkEnd w:id="18"/>
      <w:r>
        <w:t xml:space="preserve"> </w:t>
      </w:r>
    </w:p>
    <w:p w14:paraId="2E29328B" w14:textId="77777777" w:rsidR="00F85EE3" w:rsidRDefault="00F85EE3" w:rsidP="001F1462">
      <w:pPr>
        <w:pStyle w:val="Heading3"/>
      </w:pPr>
    </w:p>
    <w:p w14:paraId="27AE8364" w14:textId="438DB36D" w:rsidR="001F1462" w:rsidRPr="00EF7B11" w:rsidRDefault="001F1462" w:rsidP="00EF7B11">
      <w:pPr>
        <w:pStyle w:val="Heading3"/>
      </w:pPr>
      <w:r w:rsidRPr="00EF7B11">
        <w:t>Has partner recruited to target in the past?</w:t>
      </w:r>
    </w:p>
    <w:p w14:paraId="235B00BF" w14:textId="4FFD763D" w:rsidR="001F1462" w:rsidRDefault="001F1462" w:rsidP="00253573">
      <w:pPr>
        <w:jc w:val="both"/>
        <w:rPr>
          <w:rFonts w:cs="Tahoma"/>
        </w:rPr>
      </w:pPr>
    </w:p>
    <w:p w14:paraId="49ADD435" w14:textId="77777777" w:rsidR="001F1462" w:rsidRDefault="001F1462" w:rsidP="00253573">
      <w:pPr>
        <w:jc w:val="both"/>
        <w:rPr>
          <w:rFonts w:cs="Tahoma"/>
        </w:rPr>
      </w:pPr>
    </w:p>
    <w:p w14:paraId="0ECDE6BC" w14:textId="77777777" w:rsidR="001F1462" w:rsidRPr="001F1462" w:rsidRDefault="001F1462" w:rsidP="00EF7B11">
      <w:pPr>
        <w:pStyle w:val="Heading3"/>
      </w:pPr>
      <w:r w:rsidRPr="001F1462">
        <w:t xml:space="preserve">Have there been any issues or concerns around quality, administration or </w:t>
      </w:r>
      <w:r w:rsidRPr="00EF7B11">
        <w:t>staffing</w:t>
      </w:r>
      <w:r w:rsidRPr="001F1462">
        <w:t xml:space="preserve">? </w:t>
      </w:r>
    </w:p>
    <w:p w14:paraId="75977F59" w14:textId="16B3AFED" w:rsidR="001F1462" w:rsidRDefault="001F1462" w:rsidP="00253573">
      <w:pPr>
        <w:jc w:val="both"/>
        <w:rPr>
          <w:rFonts w:cs="Tahoma"/>
        </w:rPr>
      </w:pPr>
    </w:p>
    <w:p w14:paraId="0670C1BC" w14:textId="77777777" w:rsidR="00C339C1" w:rsidRDefault="00C339C1" w:rsidP="00253573">
      <w:pPr>
        <w:jc w:val="both"/>
        <w:rPr>
          <w:rFonts w:cs="Tahoma"/>
        </w:rPr>
      </w:pPr>
    </w:p>
    <w:p w14:paraId="13332E68" w14:textId="617EC4FB" w:rsidR="001F1462" w:rsidRDefault="001F1462" w:rsidP="00EF7B11">
      <w:pPr>
        <w:pStyle w:val="Heading2"/>
      </w:pPr>
      <w:bookmarkStart w:id="19" w:name="_Toc176426878"/>
      <w:r w:rsidRPr="00EF7B11">
        <w:t>Finance</w:t>
      </w:r>
      <w:r w:rsidRPr="001F1462">
        <w:t xml:space="preserve"> and Legal</w:t>
      </w:r>
      <w:bookmarkEnd w:id="19"/>
    </w:p>
    <w:p w14:paraId="0E5C1649" w14:textId="77777777" w:rsidR="00F85EE3" w:rsidRDefault="00F85EE3" w:rsidP="001F1462">
      <w:pPr>
        <w:pStyle w:val="Heading3"/>
      </w:pPr>
    </w:p>
    <w:p w14:paraId="4D4AF10A" w14:textId="4A8FEBF6" w:rsidR="001F1462" w:rsidRPr="00083A34" w:rsidRDefault="001F1462" w:rsidP="00EF7B11">
      <w:pPr>
        <w:pStyle w:val="Heading3"/>
        <w:rPr>
          <w:szCs w:val="22"/>
        </w:rPr>
      </w:pPr>
      <w:r w:rsidRPr="001F1462">
        <w:t xml:space="preserve">Have any changes been made to the following since due diligence was originally undertaken? </w:t>
      </w:r>
      <w:r w:rsidRPr="00083A34">
        <w:rPr>
          <w:szCs w:val="22"/>
        </w:rPr>
        <w:t xml:space="preserve">If so, please give details of the changes. </w:t>
      </w:r>
    </w:p>
    <w:p w14:paraId="36FC8D82" w14:textId="077A3B6B" w:rsidR="001F1462" w:rsidRDefault="001F1462" w:rsidP="00253573">
      <w:pPr>
        <w:jc w:val="both"/>
        <w:rPr>
          <w:rFonts w:cs="Tahoma"/>
        </w:rPr>
      </w:pPr>
    </w:p>
    <w:p w14:paraId="77463DA0" w14:textId="77777777" w:rsidR="00D576C7" w:rsidRDefault="00D576C7" w:rsidP="00253573">
      <w:pPr>
        <w:jc w:val="both"/>
        <w:rPr>
          <w:rFonts w:cs="Tahoma"/>
        </w:rPr>
      </w:pPr>
    </w:p>
    <w:p w14:paraId="6E756B5C" w14:textId="61B59596" w:rsidR="001F1462" w:rsidRDefault="00F85EE3" w:rsidP="00EF7B11">
      <w:pPr>
        <w:pStyle w:val="Heading2"/>
      </w:pPr>
      <w:bookmarkStart w:id="20" w:name="_Toc176426879"/>
      <w:r w:rsidRPr="00EF7B11">
        <w:t>Risk</w:t>
      </w:r>
      <w:r w:rsidRPr="00F85EE3">
        <w:t xml:space="preserve"> assessment</w:t>
      </w:r>
      <w:bookmarkEnd w:id="20"/>
    </w:p>
    <w:p w14:paraId="79713839" w14:textId="77777777" w:rsidR="00D576C7" w:rsidRDefault="00D576C7" w:rsidP="00F85EE3">
      <w:pPr>
        <w:pStyle w:val="Heading3"/>
      </w:pPr>
    </w:p>
    <w:p w14:paraId="06E19B02" w14:textId="5CB72772" w:rsidR="00112FD8" w:rsidRDefault="00F85EE3" w:rsidP="00EF7B11">
      <w:pPr>
        <w:pStyle w:val="Heading3"/>
      </w:pPr>
      <w:r>
        <w:t xml:space="preserve">Based on the </w:t>
      </w:r>
      <w:r w:rsidRPr="6783C07E">
        <w:rPr>
          <w:highlight w:val="yellow"/>
        </w:rPr>
        <w:t>risk criteria</w:t>
      </w:r>
      <w:r>
        <w:t xml:space="preserve"> please state whether you believe this extension proposal to be</w:t>
      </w:r>
      <w:r w:rsidR="00112FD8">
        <w:t xml:space="preserve"> (please highlight</w:t>
      </w:r>
      <w:proofErr w:type="gramStart"/>
      <w:r w:rsidR="00112FD8">
        <w:t>)</w:t>
      </w:r>
      <w:r>
        <w:t>;</w:t>
      </w:r>
      <w:proofErr w:type="gramEnd"/>
    </w:p>
    <w:p w14:paraId="093D3D6D" w14:textId="77777777" w:rsidR="00EF7B11" w:rsidRDefault="00EF7B11" w:rsidP="00412996">
      <w:pPr>
        <w:jc w:val="center"/>
        <w:rPr>
          <w:rFonts w:cs="Tahoma"/>
        </w:rPr>
      </w:pPr>
    </w:p>
    <w:p w14:paraId="2B8443B5" w14:textId="4335FD25" w:rsidR="001F1462" w:rsidRPr="00412996" w:rsidRDefault="00F85EE3" w:rsidP="00412996">
      <w:pPr>
        <w:jc w:val="center"/>
        <w:rPr>
          <w:rFonts w:cs="Tahoma"/>
        </w:rPr>
      </w:pPr>
      <w:r w:rsidRPr="00412996">
        <w:rPr>
          <w:rFonts w:cs="Tahoma"/>
        </w:rPr>
        <w:t xml:space="preserve">Low risk </w:t>
      </w:r>
      <w:r w:rsidR="00112FD8" w:rsidRPr="00412996">
        <w:rPr>
          <w:rFonts w:cs="Tahoma"/>
        </w:rPr>
        <w:t xml:space="preserve">/ </w:t>
      </w:r>
      <w:r w:rsidRPr="00412996">
        <w:rPr>
          <w:rFonts w:cs="Tahoma"/>
        </w:rPr>
        <w:t xml:space="preserve">Medium risk </w:t>
      </w:r>
      <w:r w:rsidR="00112FD8" w:rsidRPr="00412996">
        <w:rPr>
          <w:rFonts w:cs="Tahoma"/>
        </w:rPr>
        <w:t xml:space="preserve">/ </w:t>
      </w:r>
      <w:r w:rsidRPr="00412996">
        <w:rPr>
          <w:rFonts w:cs="Tahoma"/>
        </w:rPr>
        <w:t>High risk</w:t>
      </w:r>
    </w:p>
    <w:p w14:paraId="1224DF62" w14:textId="42F3A024" w:rsidR="00F85EE3" w:rsidRDefault="00F85EE3" w:rsidP="00EF7B11">
      <w:pPr>
        <w:pStyle w:val="Heading3"/>
      </w:pPr>
      <w:r w:rsidRPr="00EF7B11">
        <w:t>Supporting</w:t>
      </w:r>
      <w:r w:rsidRPr="00F85EE3">
        <w:t xml:space="preserve"> comments</w:t>
      </w:r>
      <w:r w:rsidR="00412996">
        <w:t>:</w:t>
      </w:r>
    </w:p>
    <w:p w14:paraId="65BFC6D6" w14:textId="77777777" w:rsidR="00F85EE3" w:rsidRDefault="00F85EE3" w:rsidP="00253573">
      <w:pPr>
        <w:jc w:val="both"/>
        <w:rPr>
          <w:rFonts w:cs="Tahoma"/>
        </w:rPr>
      </w:pPr>
    </w:p>
    <w:p w14:paraId="06F29772" w14:textId="77777777" w:rsidR="00E5478D" w:rsidRDefault="00E5478D">
      <w:pPr>
        <w:spacing w:after="0" w:line="240" w:lineRule="auto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13744F02" w14:textId="3BE2CD81" w:rsidR="001F1462" w:rsidRDefault="00BB04BF" w:rsidP="00EF7B11">
      <w:pPr>
        <w:pStyle w:val="Heading1"/>
      </w:pPr>
      <w:bookmarkStart w:id="21" w:name="_Toc176426880"/>
      <w:r w:rsidRPr="00EF7B11">
        <w:lastRenderedPageBreak/>
        <w:t>Section</w:t>
      </w:r>
      <w:r>
        <w:t xml:space="preserve"> </w:t>
      </w:r>
      <w:r w:rsidR="00D05386">
        <w:t>3:</w:t>
      </w:r>
      <w:r w:rsidR="00D576C7">
        <w:t xml:space="preserve"> </w:t>
      </w:r>
      <w:r w:rsidR="00D05386">
        <w:t>S</w:t>
      </w:r>
      <w:r w:rsidR="00D576C7">
        <w:t>ign off</w:t>
      </w:r>
      <w:bookmarkEnd w:id="21"/>
    </w:p>
    <w:p w14:paraId="5CCE4D64" w14:textId="77777777" w:rsidR="000807FA" w:rsidRDefault="000807FA" w:rsidP="004F4072">
      <w:pPr>
        <w:pStyle w:val="Heading2"/>
      </w:pPr>
    </w:p>
    <w:p w14:paraId="65846E90" w14:textId="12A4F16B" w:rsidR="004F4072" w:rsidRDefault="00D05386" w:rsidP="00EF7B11">
      <w:pPr>
        <w:pStyle w:val="Heading2"/>
      </w:pPr>
      <w:bookmarkStart w:id="22" w:name="_Toc176426881"/>
      <w:r w:rsidRPr="00EF7B11">
        <w:t>Author</w:t>
      </w:r>
      <w:r w:rsidR="00E5478D">
        <w:t>(s)</w:t>
      </w:r>
      <w:bookmarkEnd w:id="22"/>
    </w:p>
    <w:p w14:paraId="7CC3F663" w14:textId="77777777" w:rsidR="00E5478D" w:rsidRPr="00EF7B11" w:rsidRDefault="00D05386" w:rsidP="00EF7B11">
      <w:pPr>
        <w:pStyle w:val="Heading3"/>
      </w:pPr>
      <w:r w:rsidRPr="00EF7B11">
        <w:t xml:space="preserve">Name: </w:t>
      </w:r>
    </w:p>
    <w:p w14:paraId="04D025A3" w14:textId="77777777" w:rsidR="00E5478D" w:rsidRPr="00EF7B11" w:rsidRDefault="00E5478D" w:rsidP="00EF7B11">
      <w:pPr>
        <w:pStyle w:val="Heading3"/>
      </w:pPr>
      <w:r w:rsidRPr="00EF7B11">
        <w:t>Title:</w:t>
      </w:r>
    </w:p>
    <w:p w14:paraId="1683F791" w14:textId="3EC17FD1" w:rsidR="00D05386" w:rsidRPr="00EF7B11" w:rsidRDefault="00D05386" w:rsidP="00EF7B11">
      <w:pPr>
        <w:pStyle w:val="Heading3"/>
      </w:pPr>
      <w:r w:rsidRPr="00EF7B11">
        <w:t>Date:</w:t>
      </w:r>
    </w:p>
    <w:p w14:paraId="20515A62" w14:textId="77777777" w:rsidR="004F4072" w:rsidRPr="004F4072" w:rsidRDefault="004F4072" w:rsidP="004F4072"/>
    <w:p w14:paraId="6926EB90" w14:textId="6A96D48A" w:rsidR="00D05386" w:rsidRDefault="00D05386" w:rsidP="004F4072">
      <w:pPr>
        <w:pStyle w:val="Heading2"/>
      </w:pPr>
      <w:bookmarkStart w:id="23" w:name="_Toc176426882"/>
      <w:r>
        <w:t>Partnership Lead</w:t>
      </w:r>
      <w:bookmarkEnd w:id="23"/>
    </w:p>
    <w:p w14:paraId="351601B3" w14:textId="5C1BB841" w:rsidR="003751A6" w:rsidRDefault="004F4072" w:rsidP="004F4072">
      <w:pPr>
        <w:pStyle w:val="Heading3"/>
      </w:pPr>
      <w:r>
        <w:t>C</w:t>
      </w:r>
      <w:r w:rsidR="003751A6">
        <w:t>omments:</w:t>
      </w:r>
    </w:p>
    <w:p w14:paraId="10FA4670" w14:textId="5CFC8AF3" w:rsidR="004F4072" w:rsidRDefault="004F4072" w:rsidP="00253573">
      <w:pPr>
        <w:jc w:val="both"/>
        <w:rPr>
          <w:rFonts w:cs="Tahoma"/>
        </w:rPr>
      </w:pPr>
    </w:p>
    <w:p w14:paraId="5F6B7673" w14:textId="77777777" w:rsidR="00E5478D" w:rsidRDefault="00E5478D" w:rsidP="00253573">
      <w:pPr>
        <w:jc w:val="both"/>
        <w:rPr>
          <w:rFonts w:cs="Tahoma"/>
        </w:rPr>
      </w:pPr>
    </w:p>
    <w:p w14:paraId="520A7B8E" w14:textId="251A8F46" w:rsidR="003751A6" w:rsidRPr="00EF7B11" w:rsidRDefault="003751A6" w:rsidP="00EF7B11">
      <w:pPr>
        <w:pStyle w:val="Heading3"/>
      </w:pPr>
      <w:r w:rsidRPr="00EF7B11">
        <w:t>Name:</w:t>
      </w:r>
    </w:p>
    <w:p w14:paraId="1D04EF5D" w14:textId="77777777" w:rsidR="003751A6" w:rsidRPr="00EF7B11" w:rsidRDefault="003751A6" w:rsidP="00EF7B11">
      <w:pPr>
        <w:pStyle w:val="Heading3"/>
      </w:pPr>
      <w:r w:rsidRPr="00EF7B11">
        <w:t>Date:</w:t>
      </w:r>
    </w:p>
    <w:p w14:paraId="2682376D" w14:textId="77777777" w:rsidR="003751A6" w:rsidRDefault="003751A6" w:rsidP="00253573">
      <w:pPr>
        <w:jc w:val="both"/>
        <w:rPr>
          <w:rFonts w:cs="Tahoma"/>
        </w:rPr>
      </w:pPr>
    </w:p>
    <w:p w14:paraId="095DFD46" w14:textId="4632627A" w:rsidR="00D05386" w:rsidRDefault="00346053" w:rsidP="004F4072">
      <w:pPr>
        <w:pStyle w:val="Heading2"/>
      </w:pPr>
      <w:bookmarkStart w:id="24" w:name="_Toc176426883"/>
      <w:r>
        <w:t xml:space="preserve">Academic </w:t>
      </w:r>
      <w:r w:rsidR="004F4072" w:rsidRPr="004F4072">
        <w:t xml:space="preserve">Quality </w:t>
      </w:r>
      <w:r>
        <w:t xml:space="preserve">and Partnerships </w:t>
      </w:r>
      <w:r w:rsidR="004F4072">
        <w:t xml:space="preserve">Enhancement </w:t>
      </w:r>
      <w:r w:rsidR="004F4072" w:rsidRPr="004F4072">
        <w:t>Team</w:t>
      </w:r>
      <w:bookmarkEnd w:id="24"/>
    </w:p>
    <w:p w14:paraId="0A58F1FC" w14:textId="6C2942F8" w:rsidR="004F4072" w:rsidRDefault="004F4072" w:rsidP="004F4072">
      <w:pPr>
        <w:pStyle w:val="Heading3"/>
      </w:pPr>
      <w:r>
        <w:t>Comments:</w:t>
      </w:r>
    </w:p>
    <w:p w14:paraId="152510F4" w14:textId="0D4ADBD6" w:rsidR="004F4072" w:rsidRDefault="004F4072" w:rsidP="004F4072"/>
    <w:p w14:paraId="0BE04603" w14:textId="77777777" w:rsidR="00E5478D" w:rsidRPr="004F4072" w:rsidRDefault="00E5478D" w:rsidP="004F4072"/>
    <w:p w14:paraId="2AA723C0" w14:textId="22BD5542" w:rsidR="007F1079" w:rsidRDefault="004F4072" w:rsidP="004F4072">
      <w:pPr>
        <w:pStyle w:val="Heading3"/>
      </w:pPr>
      <w:r>
        <w:t>Name</w:t>
      </w:r>
      <w:r w:rsidR="007F1079">
        <w:t>:</w:t>
      </w:r>
    </w:p>
    <w:p w14:paraId="5B5CE803" w14:textId="6913414F" w:rsidR="004F4072" w:rsidRDefault="004F4072" w:rsidP="004F4072">
      <w:pPr>
        <w:pStyle w:val="Heading3"/>
      </w:pPr>
      <w:r>
        <w:t>Title:</w:t>
      </w:r>
    </w:p>
    <w:p w14:paraId="163DAAD0" w14:textId="77777777" w:rsidR="004F4072" w:rsidRDefault="004F4072" w:rsidP="004F4072">
      <w:pPr>
        <w:pStyle w:val="Heading3"/>
      </w:pPr>
      <w:r>
        <w:t>Date:</w:t>
      </w:r>
    </w:p>
    <w:p w14:paraId="4D0BA57A" w14:textId="71BF3899" w:rsidR="00D05386" w:rsidRDefault="00D05386" w:rsidP="00253573">
      <w:pPr>
        <w:jc w:val="both"/>
        <w:rPr>
          <w:rFonts w:cs="Tahoma"/>
        </w:rPr>
      </w:pPr>
    </w:p>
    <w:p w14:paraId="4FEB4808" w14:textId="36B2C7D1" w:rsidR="004F4072" w:rsidRPr="007F1079" w:rsidRDefault="004F4072" w:rsidP="007F1079">
      <w:pPr>
        <w:pStyle w:val="Heading2"/>
      </w:pPr>
      <w:bookmarkStart w:id="25" w:name="_Toc176426884"/>
      <w:r w:rsidRPr="007F1079">
        <w:t>College</w:t>
      </w:r>
      <w:r w:rsidR="00F50698" w:rsidRPr="007F1079">
        <w:t xml:space="preserve"> Executive</w:t>
      </w:r>
      <w:bookmarkEnd w:id="25"/>
    </w:p>
    <w:p w14:paraId="6A677049" w14:textId="0810B692" w:rsidR="00F50698" w:rsidRDefault="00F50698" w:rsidP="00F50698">
      <w:pPr>
        <w:pStyle w:val="Heading3"/>
      </w:pPr>
      <w:r>
        <w:t>Comments:</w:t>
      </w:r>
    </w:p>
    <w:p w14:paraId="0438ACD3" w14:textId="77777777" w:rsidR="00E5478D" w:rsidRPr="00E5478D" w:rsidRDefault="00E5478D" w:rsidP="00E5478D"/>
    <w:p w14:paraId="412D29AF" w14:textId="385FC40A" w:rsidR="00F50698" w:rsidRDefault="00F50698" w:rsidP="00F50698">
      <w:pPr>
        <w:jc w:val="both"/>
        <w:rPr>
          <w:rFonts w:cs="Tahoma"/>
        </w:rPr>
      </w:pPr>
    </w:p>
    <w:p w14:paraId="4CF08C0C" w14:textId="16F143DB" w:rsidR="00F50698" w:rsidRDefault="00F50698" w:rsidP="00804FB9">
      <w:pPr>
        <w:pStyle w:val="Heading3"/>
      </w:pPr>
      <w:r>
        <w:t xml:space="preserve">Approved to </w:t>
      </w:r>
      <w:r w:rsidR="007F1079">
        <w:t xml:space="preserve">proceed (please highlight): </w:t>
      </w:r>
    </w:p>
    <w:p w14:paraId="1D455A86" w14:textId="40C4F2AA" w:rsidR="00804FB9" w:rsidRPr="008525B7" w:rsidRDefault="00804FB9" w:rsidP="00804FB9">
      <w:pPr>
        <w:rPr>
          <w:rFonts w:cs="Tahoma"/>
        </w:rPr>
      </w:pPr>
      <w:r w:rsidRPr="008525B7">
        <w:rPr>
          <w:rFonts w:cs="Tahoma"/>
        </w:rPr>
        <w:t>Yes / No</w:t>
      </w:r>
    </w:p>
    <w:p w14:paraId="7CA500BA" w14:textId="6CC0EC83" w:rsidR="00F50698" w:rsidRDefault="00F50698" w:rsidP="00F50698">
      <w:pPr>
        <w:pStyle w:val="Heading3"/>
      </w:pPr>
      <w:r>
        <w:t>Name:</w:t>
      </w:r>
    </w:p>
    <w:p w14:paraId="3233F6D8" w14:textId="77777777" w:rsidR="00E5478D" w:rsidRDefault="00E5478D" w:rsidP="00E5478D">
      <w:pPr>
        <w:pStyle w:val="Heading3"/>
      </w:pPr>
      <w:r>
        <w:t>Title:</w:t>
      </w:r>
    </w:p>
    <w:p w14:paraId="6119DDD3" w14:textId="77777777" w:rsidR="00F50698" w:rsidRDefault="00F50698" w:rsidP="00F50698">
      <w:pPr>
        <w:pStyle w:val="Heading3"/>
      </w:pPr>
      <w:r>
        <w:t>Date:</w:t>
      </w:r>
    </w:p>
    <w:sectPr w:rsidR="00F50698" w:rsidSect="00B62DD6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6280F" w14:textId="77777777" w:rsidR="00065AE9" w:rsidRDefault="00065AE9" w:rsidP="00040FAC">
      <w:pPr>
        <w:spacing w:after="0" w:line="240" w:lineRule="auto"/>
      </w:pPr>
      <w:r>
        <w:separator/>
      </w:r>
    </w:p>
  </w:endnote>
  <w:endnote w:type="continuationSeparator" w:id="0">
    <w:p w14:paraId="09CF1CF7" w14:textId="77777777" w:rsidR="00065AE9" w:rsidRDefault="00065AE9" w:rsidP="0004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,Times New Roman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21215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E75197" w14:textId="7F33F63A" w:rsidR="00E00E73" w:rsidRDefault="00E00E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360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54E0C76" w14:textId="77777777" w:rsidR="00E00E73" w:rsidRDefault="00E00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96BD3E" w14:textId="77777777" w:rsidR="00065AE9" w:rsidRDefault="00065AE9" w:rsidP="00040FAC">
      <w:pPr>
        <w:spacing w:after="0" w:line="240" w:lineRule="auto"/>
      </w:pPr>
      <w:r>
        <w:separator/>
      </w:r>
    </w:p>
  </w:footnote>
  <w:footnote w:type="continuationSeparator" w:id="0">
    <w:p w14:paraId="4D5B4F35" w14:textId="77777777" w:rsidR="00065AE9" w:rsidRDefault="00065AE9" w:rsidP="00040FAC">
      <w:pPr>
        <w:spacing w:after="0" w:line="240" w:lineRule="auto"/>
      </w:pPr>
      <w:r>
        <w:continuationSeparator/>
      </w:r>
    </w:p>
  </w:footnote>
  <w:footnote w:id="1">
    <w:p w14:paraId="6A1D95E4" w14:textId="77777777" w:rsidR="00176E5A" w:rsidRPr="00176E5A" w:rsidRDefault="00176E5A" w:rsidP="00176E5A">
      <w:pPr>
        <w:pStyle w:val="NoSpacing"/>
        <w:rPr>
          <w:rFonts w:ascii="Tahoma" w:hAnsi="Tahoma" w:cs="Tahoma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176E5A">
        <w:rPr>
          <w:rFonts w:ascii="Tahoma" w:hAnsi="Tahoma" w:cs="Tahoma"/>
          <w:sz w:val="16"/>
          <w:szCs w:val="16"/>
        </w:rPr>
        <w:t xml:space="preserve">Points to consider </w:t>
      </w:r>
      <w:proofErr w:type="gramStart"/>
      <w:r w:rsidRPr="00176E5A">
        <w:rPr>
          <w:rFonts w:ascii="Tahoma" w:hAnsi="Tahoma" w:cs="Tahoma"/>
          <w:sz w:val="16"/>
          <w:szCs w:val="16"/>
        </w:rPr>
        <w:t>include;</w:t>
      </w:r>
      <w:proofErr w:type="gramEnd"/>
    </w:p>
    <w:p w14:paraId="0C0C3BD9" w14:textId="77777777" w:rsidR="00176E5A" w:rsidRPr="00176E5A" w:rsidRDefault="00176E5A" w:rsidP="00176E5A">
      <w:pPr>
        <w:pStyle w:val="NoSpacing"/>
        <w:numPr>
          <w:ilvl w:val="0"/>
          <w:numId w:val="33"/>
        </w:numPr>
        <w:rPr>
          <w:rFonts w:ascii="Tahoma" w:hAnsi="Tahoma" w:cs="Tahoma"/>
          <w:sz w:val="16"/>
          <w:szCs w:val="16"/>
        </w:rPr>
      </w:pPr>
      <w:r w:rsidRPr="00176E5A">
        <w:rPr>
          <w:rFonts w:ascii="Tahoma" w:hAnsi="Tahoma" w:cs="Tahoma"/>
          <w:sz w:val="16"/>
          <w:szCs w:val="16"/>
        </w:rPr>
        <w:t xml:space="preserve">Strategic fit </w:t>
      </w:r>
    </w:p>
    <w:p w14:paraId="4C60BC83" w14:textId="77777777" w:rsidR="00176E5A" w:rsidRPr="00176E5A" w:rsidRDefault="00176E5A" w:rsidP="00176E5A">
      <w:pPr>
        <w:pStyle w:val="NoSpacing"/>
        <w:numPr>
          <w:ilvl w:val="0"/>
          <w:numId w:val="33"/>
        </w:numPr>
        <w:rPr>
          <w:rFonts w:ascii="Tahoma" w:hAnsi="Tahoma" w:cs="Tahoma"/>
          <w:sz w:val="16"/>
          <w:szCs w:val="16"/>
        </w:rPr>
      </w:pPr>
      <w:r w:rsidRPr="00176E5A">
        <w:rPr>
          <w:rFonts w:ascii="Tahoma" w:hAnsi="Tahoma" w:cs="Tahoma"/>
          <w:sz w:val="16"/>
          <w:szCs w:val="16"/>
        </w:rPr>
        <w:t xml:space="preserve">Opportunities for growth </w:t>
      </w:r>
    </w:p>
    <w:p w14:paraId="362CCEC6" w14:textId="77777777" w:rsidR="00176E5A" w:rsidRPr="00176E5A" w:rsidRDefault="00176E5A" w:rsidP="00176E5A">
      <w:pPr>
        <w:pStyle w:val="NoSpacing"/>
        <w:numPr>
          <w:ilvl w:val="0"/>
          <w:numId w:val="33"/>
        </w:numPr>
        <w:rPr>
          <w:rFonts w:ascii="Tahoma" w:hAnsi="Tahoma" w:cs="Tahoma"/>
          <w:sz w:val="16"/>
          <w:szCs w:val="16"/>
        </w:rPr>
      </w:pPr>
      <w:r w:rsidRPr="00176E5A">
        <w:rPr>
          <w:rFonts w:ascii="Tahoma" w:hAnsi="Tahoma" w:cs="Tahoma"/>
          <w:sz w:val="16"/>
          <w:szCs w:val="16"/>
        </w:rPr>
        <w:t xml:space="preserve">Benefits to UWE Bristol and the partner </w:t>
      </w:r>
    </w:p>
    <w:p w14:paraId="70054BF5" w14:textId="77777777" w:rsidR="00176E5A" w:rsidRPr="00176E5A" w:rsidRDefault="00176E5A" w:rsidP="00176E5A">
      <w:pPr>
        <w:pStyle w:val="NoSpacing"/>
        <w:numPr>
          <w:ilvl w:val="0"/>
          <w:numId w:val="33"/>
        </w:numPr>
        <w:rPr>
          <w:rFonts w:ascii="Tahoma" w:hAnsi="Tahoma" w:cs="Tahoma"/>
          <w:sz w:val="16"/>
          <w:szCs w:val="16"/>
        </w:rPr>
      </w:pPr>
      <w:r w:rsidRPr="00176E5A">
        <w:rPr>
          <w:rFonts w:ascii="Tahoma" w:hAnsi="Tahoma" w:cs="Tahoma"/>
          <w:sz w:val="16"/>
          <w:szCs w:val="16"/>
        </w:rPr>
        <w:t xml:space="preserve">Any competitor institutions </w:t>
      </w:r>
    </w:p>
    <w:p w14:paraId="163FE187" w14:textId="77777777" w:rsidR="00176E5A" w:rsidRPr="00176E5A" w:rsidRDefault="00176E5A" w:rsidP="00176E5A">
      <w:pPr>
        <w:pStyle w:val="NoSpacing"/>
        <w:numPr>
          <w:ilvl w:val="0"/>
          <w:numId w:val="33"/>
        </w:numPr>
        <w:rPr>
          <w:rFonts w:ascii="Tahoma" w:hAnsi="Tahoma" w:cs="Tahoma"/>
          <w:sz w:val="16"/>
          <w:szCs w:val="16"/>
        </w:rPr>
      </w:pPr>
      <w:r w:rsidRPr="00176E5A">
        <w:rPr>
          <w:rFonts w:ascii="Tahoma" w:hAnsi="Tahoma" w:cs="Tahoma"/>
          <w:sz w:val="16"/>
          <w:szCs w:val="16"/>
        </w:rPr>
        <w:t>Suitability of programme title</w:t>
      </w:r>
    </w:p>
    <w:p w14:paraId="2BBBC4B2" w14:textId="77777777" w:rsidR="00176E5A" w:rsidRPr="00176E5A" w:rsidRDefault="00176E5A" w:rsidP="00176E5A">
      <w:pPr>
        <w:pStyle w:val="NoSpacing"/>
        <w:numPr>
          <w:ilvl w:val="0"/>
          <w:numId w:val="33"/>
        </w:numPr>
        <w:rPr>
          <w:rFonts w:ascii="Tahoma" w:hAnsi="Tahoma" w:cs="Tahoma"/>
          <w:sz w:val="16"/>
          <w:szCs w:val="16"/>
        </w:rPr>
      </w:pPr>
      <w:r w:rsidRPr="00176E5A">
        <w:rPr>
          <w:rFonts w:ascii="Tahoma" w:hAnsi="Tahoma" w:cs="Tahoma"/>
          <w:sz w:val="16"/>
          <w:szCs w:val="16"/>
        </w:rPr>
        <w:t>Who the programme/s will be aimed at and what the current and future market may be. Why is this market viable?</w:t>
      </w:r>
    </w:p>
    <w:p w14:paraId="5D75B389" w14:textId="77777777" w:rsidR="00176E5A" w:rsidRPr="00176E5A" w:rsidRDefault="00176E5A" w:rsidP="00176E5A">
      <w:pPr>
        <w:pStyle w:val="NoSpacing"/>
        <w:numPr>
          <w:ilvl w:val="0"/>
          <w:numId w:val="33"/>
        </w:numPr>
        <w:rPr>
          <w:rFonts w:ascii="Tahoma" w:hAnsi="Tahoma" w:cs="Tahoma"/>
          <w:sz w:val="16"/>
          <w:szCs w:val="16"/>
        </w:rPr>
      </w:pPr>
      <w:r w:rsidRPr="00176E5A">
        <w:rPr>
          <w:rFonts w:ascii="Tahoma" w:hAnsi="Tahoma" w:cs="Tahoma"/>
          <w:sz w:val="16"/>
          <w:szCs w:val="16"/>
        </w:rPr>
        <w:t>Any added value/opportunities the proposal may present to UWE Bristol students and staff (e.g. exchange opportunities, staff development, joint student projects)</w:t>
      </w:r>
    </w:p>
    <w:p w14:paraId="746F305C" w14:textId="07756491" w:rsidR="00176E5A" w:rsidRPr="00176E5A" w:rsidRDefault="00176E5A" w:rsidP="00176E5A">
      <w:pPr>
        <w:pStyle w:val="NoSpacing"/>
        <w:rPr>
          <w:rFonts w:ascii="Tahoma" w:hAnsi="Tahoma" w:cs="Tahom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67D45" w14:textId="447FC4D0" w:rsidR="00ED57E9" w:rsidRPr="00ED57E9" w:rsidRDefault="00314086" w:rsidP="00ED57E9">
    <w:pPr>
      <w:pStyle w:val="Header"/>
      <w:ind w:left="-142"/>
      <w:rPr>
        <w:rFonts w:cs="Tahoma"/>
        <w:b/>
        <w:sz w:val="24"/>
      </w:rPr>
    </w:pPr>
    <w:r w:rsidRPr="001B1FC3">
      <w:rPr>
        <w:rFonts w:cs="Tahoma"/>
        <w:noProof/>
      </w:rPr>
      <w:drawing>
        <wp:anchor distT="0" distB="0" distL="114300" distR="114300" simplePos="0" relativeHeight="251658240" behindDoc="0" locked="0" layoutInCell="1" allowOverlap="1" wp14:anchorId="72613221" wp14:editId="54ACBD05">
          <wp:simplePos x="0" y="0"/>
          <wp:positionH relativeFrom="margin">
            <wp:align>right</wp:align>
          </wp:positionH>
          <wp:positionV relativeFrom="paragraph">
            <wp:posOffset>-452036</wp:posOffset>
          </wp:positionV>
          <wp:extent cx="1434465" cy="717550"/>
          <wp:effectExtent l="0" t="0" r="0" b="6350"/>
          <wp:wrapSquare wrapText="bothSides"/>
          <wp:docPr id="1" name="Picture 1" descr="A red background with white text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background with white text&#10;&#10;Description automatically generated with medium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4465" cy="717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57E9" w:rsidRPr="00ED57E9">
      <w:rPr>
        <w:rFonts w:cs="Tahoma"/>
        <w:b/>
        <w:sz w:val="24"/>
      </w:rPr>
      <w:t xml:space="preserve"> </w:t>
    </w:r>
  </w:p>
  <w:p w14:paraId="759D9112" w14:textId="4EDD4C5F" w:rsidR="00ED57E9" w:rsidRDefault="00ED57E9" w:rsidP="00ED57E9">
    <w:pPr>
      <w:pStyle w:val="Header"/>
      <w:rPr>
        <w:rFonts w:cs="Tahoma"/>
        <w:b/>
        <w:color w:val="FF0000"/>
        <w:sz w:val="24"/>
      </w:rPr>
    </w:pPr>
  </w:p>
  <w:p w14:paraId="4B7B276E" w14:textId="2A99870C" w:rsidR="00ED57E9" w:rsidRPr="00ED57E9" w:rsidRDefault="00ED57E9" w:rsidP="002C0C7D">
    <w:pPr>
      <w:pStyle w:val="Header"/>
      <w:ind w:left="-142"/>
      <w:rPr>
        <w:rFonts w:cs="Tahoma"/>
        <w:b/>
        <w:sz w:val="24"/>
      </w:rPr>
    </w:pPr>
    <w:r w:rsidRPr="00ED57E9">
      <w:rPr>
        <w:rFonts w:cs="Tahoma"/>
        <w:b/>
        <w:sz w:val="24"/>
      </w:rPr>
      <w:t>Student and Academic Services</w:t>
    </w:r>
  </w:p>
  <w:p w14:paraId="5EDEA309" w14:textId="77777777" w:rsidR="00ED57E9" w:rsidRPr="00040FAC" w:rsidRDefault="00ED57E9" w:rsidP="002C0C7D">
    <w:pPr>
      <w:pStyle w:val="Header"/>
      <w:ind w:left="-142"/>
      <w:rPr>
        <w:rFonts w:cs="Tahoma"/>
        <w:b/>
        <w:color w:val="FF0000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04202"/>
    <w:multiLevelType w:val="hybridMultilevel"/>
    <w:tmpl w:val="1A78CC8E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25FBA"/>
    <w:multiLevelType w:val="hybridMultilevel"/>
    <w:tmpl w:val="7E5E766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3757F"/>
    <w:multiLevelType w:val="hybridMultilevel"/>
    <w:tmpl w:val="C6CC19D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3049EF"/>
    <w:multiLevelType w:val="hybridMultilevel"/>
    <w:tmpl w:val="81D428D2"/>
    <w:lvl w:ilvl="0" w:tplc="F058DF06">
      <w:start w:val="280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C454F"/>
    <w:multiLevelType w:val="hybridMultilevel"/>
    <w:tmpl w:val="4F501AAE"/>
    <w:lvl w:ilvl="0" w:tplc="C9485A0A">
      <w:start w:val="14"/>
      <w:numFmt w:val="bullet"/>
      <w:lvlText w:val="•"/>
      <w:lvlJc w:val="left"/>
      <w:pPr>
        <w:ind w:left="1440" w:hanging="720"/>
      </w:pPr>
      <w:rPr>
        <w:rFonts w:ascii="Tahoma" w:eastAsiaTheme="majorEastAsia" w:hAnsi="Tahoma" w:cs="Tahoma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BA5CAF"/>
    <w:multiLevelType w:val="hybridMultilevel"/>
    <w:tmpl w:val="32229F5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316201"/>
    <w:multiLevelType w:val="hybridMultilevel"/>
    <w:tmpl w:val="FC1A1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078BB"/>
    <w:multiLevelType w:val="hybridMultilevel"/>
    <w:tmpl w:val="C98A5228"/>
    <w:lvl w:ilvl="0" w:tplc="08090001">
      <w:start w:val="1"/>
      <w:numFmt w:val="bullet"/>
      <w:lvlText w:val=""/>
      <w:lvlJc w:val="left"/>
      <w:pPr>
        <w:ind w:left="9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8" w15:restartNumberingAfterBreak="0">
    <w:nsid w:val="1F566AB3"/>
    <w:multiLevelType w:val="hybridMultilevel"/>
    <w:tmpl w:val="3566E80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157CF1"/>
    <w:multiLevelType w:val="hybridMultilevel"/>
    <w:tmpl w:val="024A3BC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875A87"/>
    <w:multiLevelType w:val="hybridMultilevel"/>
    <w:tmpl w:val="DDB29ED8"/>
    <w:lvl w:ilvl="0" w:tplc="D7AC92B8">
      <w:start w:val="1"/>
      <w:numFmt w:val="decimal"/>
      <w:lvlText w:val="%1)"/>
      <w:lvlJc w:val="left"/>
      <w:pPr>
        <w:ind w:left="180" w:hanging="360"/>
      </w:pPr>
      <w:rPr>
        <w:rFonts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9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6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3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0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7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5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2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5940" w:hanging="180"/>
      </w:pPr>
      <w:rPr>
        <w:rFonts w:cs="Times New Roman"/>
      </w:rPr>
    </w:lvl>
  </w:abstractNum>
  <w:abstractNum w:abstractNumId="11" w15:restartNumberingAfterBreak="0">
    <w:nsid w:val="243702EF"/>
    <w:multiLevelType w:val="hybridMultilevel"/>
    <w:tmpl w:val="5838D6D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268D3"/>
    <w:multiLevelType w:val="hybridMultilevel"/>
    <w:tmpl w:val="4412E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10937"/>
    <w:multiLevelType w:val="hybridMultilevel"/>
    <w:tmpl w:val="4FF6FABE"/>
    <w:lvl w:ilvl="0" w:tplc="C9485A0A">
      <w:start w:val="14"/>
      <w:numFmt w:val="bullet"/>
      <w:lvlText w:val="•"/>
      <w:lvlJc w:val="left"/>
      <w:pPr>
        <w:ind w:left="1080" w:hanging="720"/>
      </w:pPr>
      <w:rPr>
        <w:rFonts w:ascii="Tahoma" w:eastAsiaTheme="majorEastAsia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290521"/>
    <w:multiLevelType w:val="hybridMultilevel"/>
    <w:tmpl w:val="D92C0A6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AA223E"/>
    <w:multiLevelType w:val="hybridMultilevel"/>
    <w:tmpl w:val="98CC581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0D5138"/>
    <w:multiLevelType w:val="hybridMultilevel"/>
    <w:tmpl w:val="29808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16423A"/>
    <w:multiLevelType w:val="hybridMultilevel"/>
    <w:tmpl w:val="E0247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92099F"/>
    <w:multiLevelType w:val="hybridMultilevel"/>
    <w:tmpl w:val="6FDCD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D5BD8"/>
    <w:multiLevelType w:val="hybridMultilevel"/>
    <w:tmpl w:val="58A05F5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811667"/>
    <w:multiLevelType w:val="hybridMultilevel"/>
    <w:tmpl w:val="52FC09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052322"/>
    <w:multiLevelType w:val="hybridMultilevel"/>
    <w:tmpl w:val="176ABB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3732E4"/>
    <w:multiLevelType w:val="hybridMultilevel"/>
    <w:tmpl w:val="2976FA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32F3CD4"/>
    <w:multiLevelType w:val="multilevel"/>
    <w:tmpl w:val="8D5A4A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23577C"/>
    <w:multiLevelType w:val="hybridMultilevel"/>
    <w:tmpl w:val="EC287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C2688D"/>
    <w:multiLevelType w:val="hybridMultilevel"/>
    <w:tmpl w:val="8D58D546"/>
    <w:lvl w:ilvl="0" w:tplc="C9485A0A">
      <w:start w:val="14"/>
      <w:numFmt w:val="bullet"/>
      <w:lvlText w:val="•"/>
      <w:lvlJc w:val="left"/>
      <w:pPr>
        <w:ind w:left="1080" w:hanging="720"/>
      </w:pPr>
      <w:rPr>
        <w:rFonts w:ascii="Tahoma" w:eastAsiaTheme="majorEastAsia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0D43B8"/>
    <w:multiLevelType w:val="hybridMultilevel"/>
    <w:tmpl w:val="4C98C4D0"/>
    <w:lvl w:ilvl="0" w:tplc="08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6E835EE5"/>
    <w:multiLevelType w:val="hybridMultilevel"/>
    <w:tmpl w:val="203C21C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5854C8"/>
    <w:multiLevelType w:val="hybridMultilevel"/>
    <w:tmpl w:val="801AF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C877DC"/>
    <w:multiLevelType w:val="hybridMultilevel"/>
    <w:tmpl w:val="0D6C6E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5E69B3"/>
    <w:multiLevelType w:val="hybridMultilevel"/>
    <w:tmpl w:val="AE7EB81E"/>
    <w:lvl w:ilvl="0" w:tplc="46AC86D8">
      <w:numFmt w:val="bullet"/>
      <w:lvlText w:val="-"/>
      <w:lvlJc w:val="left"/>
      <w:pPr>
        <w:ind w:left="405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1" w15:restartNumberingAfterBreak="0">
    <w:nsid w:val="75A21DCB"/>
    <w:multiLevelType w:val="multilevel"/>
    <w:tmpl w:val="70562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91D1C93"/>
    <w:multiLevelType w:val="hybridMultilevel"/>
    <w:tmpl w:val="EE84FABA"/>
    <w:lvl w:ilvl="0" w:tplc="0E567A08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97122">
    <w:abstractNumId w:val="30"/>
  </w:num>
  <w:num w:numId="2" w16cid:durableId="2146848814">
    <w:abstractNumId w:val="16"/>
  </w:num>
  <w:num w:numId="3" w16cid:durableId="2104951491">
    <w:abstractNumId w:val="26"/>
  </w:num>
  <w:num w:numId="4" w16cid:durableId="385880523">
    <w:abstractNumId w:val="24"/>
  </w:num>
  <w:num w:numId="5" w16cid:durableId="1569685007">
    <w:abstractNumId w:val="17"/>
  </w:num>
  <w:num w:numId="6" w16cid:durableId="386344441">
    <w:abstractNumId w:val="7"/>
  </w:num>
  <w:num w:numId="7" w16cid:durableId="53630808">
    <w:abstractNumId w:val="10"/>
  </w:num>
  <w:num w:numId="8" w16cid:durableId="937640397">
    <w:abstractNumId w:val="11"/>
  </w:num>
  <w:num w:numId="9" w16cid:durableId="1801613106">
    <w:abstractNumId w:val="8"/>
  </w:num>
  <w:num w:numId="10" w16cid:durableId="141966586">
    <w:abstractNumId w:val="1"/>
  </w:num>
  <w:num w:numId="11" w16cid:durableId="1008603998">
    <w:abstractNumId w:val="15"/>
  </w:num>
  <w:num w:numId="12" w16cid:durableId="1837962409">
    <w:abstractNumId w:val="0"/>
  </w:num>
  <w:num w:numId="13" w16cid:durableId="2067678443">
    <w:abstractNumId w:val="2"/>
  </w:num>
  <w:num w:numId="14" w16cid:durableId="328289031">
    <w:abstractNumId w:val="19"/>
  </w:num>
  <w:num w:numId="15" w16cid:durableId="514460896">
    <w:abstractNumId w:val="14"/>
  </w:num>
  <w:num w:numId="16" w16cid:durableId="975838101">
    <w:abstractNumId w:val="27"/>
  </w:num>
  <w:num w:numId="17" w16cid:durableId="1105266072">
    <w:abstractNumId w:val="20"/>
  </w:num>
  <w:num w:numId="18" w16cid:durableId="1394698306">
    <w:abstractNumId w:val="23"/>
  </w:num>
  <w:num w:numId="19" w16cid:durableId="1189099525">
    <w:abstractNumId w:val="9"/>
  </w:num>
  <w:num w:numId="20" w16cid:durableId="494885556">
    <w:abstractNumId w:val="21"/>
  </w:num>
  <w:num w:numId="21" w16cid:durableId="1973434824">
    <w:abstractNumId w:val="6"/>
  </w:num>
  <w:num w:numId="22" w16cid:durableId="1498306153">
    <w:abstractNumId w:val="18"/>
  </w:num>
  <w:num w:numId="23" w16cid:durableId="575434693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396244445">
    <w:abstractNumId w:val="22"/>
  </w:num>
  <w:num w:numId="25" w16cid:durableId="1113785115">
    <w:abstractNumId w:val="3"/>
  </w:num>
  <w:num w:numId="26" w16cid:durableId="1969429494">
    <w:abstractNumId w:val="12"/>
  </w:num>
  <w:num w:numId="27" w16cid:durableId="1127696592">
    <w:abstractNumId w:val="31"/>
  </w:num>
  <w:num w:numId="28" w16cid:durableId="1032346786">
    <w:abstractNumId w:val="29"/>
  </w:num>
  <w:num w:numId="29" w16cid:durableId="2021004245">
    <w:abstractNumId w:val="5"/>
  </w:num>
  <w:num w:numId="30" w16cid:durableId="976227738">
    <w:abstractNumId w:val="28"/>
  </w:num>
  <w:num w:numId="31" w16cid:durableId="900484433">
    <w:abstractNumId w:val="13"/>
  </w:num>
  <w:num w:numId="32" w16cid:durableId="66998940">
    <w:abstractNumId w:val="25"/>
  </w:num>
  <w:num w:numId="33" w16cid:durableId="12983363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bIwMrQwMjC2MDVX0lEKTi0uzszPAykwrQUAIheBJCwAAAA="/>
  </w:docVars>
  <w:rsids>
    <w:rsidRoot w:val="00040FAC"/>
    <w:rsid w:val="00005928"/>
    <w:rsid w:val="0001000B"/>
    <w:rsid w:val="00016994"/>
    <w:rsid w:val="0002157A"/>
    <w:rsid w:val="00027FE1"/>
    <w:rsid w:val="00040FAC"/>
    <w:rsid w:val="00045045"/>
    <w:rsid w:val="00053756"/>
    <w:rsid w:val="000557CB"/>
    <w:rsid w:val="00056EB9"/>
    <w:rsid w:val="00065AE9"/>
    <w:rsid w:val="00066473"/>
    <w:rsid w:val="000700F9"/>
    <w:rsid w:val="00072BB6"/>
    <w:rsid w:val="00072D2A"/>
    <w:rsid w:val="00075447"/>
    <w:rsid w:val="000760C9"/>
    <w:rsid w:val="000807FA"/>
    <w:rsid w:val="00082623"/>
    <w:rsid w:val="00083A34"/>
    <w:rsid w:val="00087263"/>
    <w:rsid w:val="000A0FF8"/>
    <w:rsid w:val="000A4CFB"/>
    <w:rsid w:val="000A683C"/>
    <w:rsid w:val="000D010B"/>
    <w:rsid w:val="000D2CD4"/>
    <w:rsid w:val="000E1920"/>
    <w:rsid w:val="000E470D"/>
    <w:rsid w:val="000F480C"/>
    <w:rsid w:val="00101377"/>
    <w:rsid w:val="00112FD8"/>
    <w:rsid w:val="001144A6"/>
    <w:rsid w:val="00120D6E"/>
    <w:rsid w:val="00125432"/>
    <w:rsid w:val="00131803"/>
    <w:rsid w:val="00140BD6"/>
    <w:rsid w:val="00154A82"/>
    <w:rsid w:val="00155171"/>
    <w:rsid w:val="00155995"/>
    <w:rsid w:val="00161AB3"/>
    <w:rsid w:val="001758BE"/>
    <w:rsid w:val="00176E5A"/>
    <w:rsid w:val="00177718"/>
    <w:rsid w:val="0019218E"/>
    <w:rsid w:val="00193375"/>
    <w:rsid w:val="00195012"/>
    <w:rsid w:val="001A26F9"/>
    <w:rsid w:val="001A33EA"/>
    <w:rsid w:val="001A506F"/>
    <w:rsid w:val="001B3A2B"/>
    <w:rsid w:val="001C7D47"/>
    <w:rsid w:val="001D65EC"/>
    <w:rsid w:val="001D6B71"/>
    <w:rsid w:val="001E2AD9"/>
    <w:rsid w:val="001E51A3"/>
    <w:rsid w:val="001F1462"/>
    <w:rsid w:val="001F6515"/>
    <w:rsid w:val="00202D3E"/>
    <w:rsid w:val="0021372E"/>
    <w:rsid w:val="0021599F"/>
    <w:rsid w:val="00227064"/>
    <w:rsid w:val="00227DA5"/>
    <w:rsid w:val="0023688C"/>
    <w:rsid w:val="00236FA6"/>
    <w:rsid w:val="00240460"/>
    <w:rsid w:val="00241EBC"/>
    <w:rsid w:val="00246008"/>
    <w:rsid w:val="00253573"/>
    <w:rsid w:val="002608C4"/>
    <w:rsid w:val="00261A42"/>
    <w:rsid w:val="0026201F"/>
    <w:rsid w:val="00275E00"/>
    <w:rsid w:val="00281072"/>
    <w:rsid w:val="00281B58"/>
    <w:rsid w:val="0028274A"/>
    <w:rsid w:val="00287C46"/>
    <w:rsid w:val="002A176D"/>
    <w:rsid w:val="002C0C7D"/>
    <w:rsid w:val="002C61F9"/>
    <w:rsid w:val="002C6910"/>
    <w:rsid w:val="002D1C34"/>
    <w:rsid w:val="002D48C0"/>
    <w:rsid w:val="002E19BB"/>
    <w:rsid w:val="002E34C9"/>
    <w:rsid w:val="002F6144"/>
    <w:rsid w:val="0030034B"/>
    <w:rsid w:val="00310E8E"/>
    <w:rsid w:val="00314086"/>
    <w:rsid w:val="00315059"/>
    <w:rsid w:val="003266C5"/>
    <w:rsid w:val="003312D6"/>
    <w:rsid w:val="00343994"/>
    <w:rsid w:val="00346053"/>
    <w:rsid w:val="003501FB"/>
    <w:rsid w:val="003628CB"/>
    <w:rsid w:val="0036585A"/>
    <w:rsid w:val="00370F38"/>
    <w:rsid w:val="003751A6"/>
    <w:rsid w:val="00376B16"/>
    <w:rsid w:val="00383847"/>
    <w:rsid w:val="00387B7D"/>
    <w:rsid w:val="003A04A1"/>
    <w:rsid w:val="003A1B7A"/>
    <w:rsid w:val="003A69C4"/>
    <w:rsid w:val="003C29B8"/>
    <w:rsid w:val="003C6860"/>
    <w:rsid w:val="003F62A1"/>
    <w:rsid w:val="004044B6"/>
    <w:rsid w:val="00412996"/>
    <w:rsid w:val="00416592"/>
    <w:rsid w:val="00420A78"/>
    <w:rsid w:val="00434176"/>
    <w:rsid w:val="00440EBE"/>
    <w:rsid w:val="00447A32"/>
    <w:rsid w:val="00451ED6"/>
    <w:rsid w:val="004562CC"/>
    <w:rsid w:val="0046054A"/>
    <w:rsid w:val="00470206"/>
    <w:rsid w:val="00474E8D"/>
    <w:rsid w:val="0049070E"/>
    <w:rsid w:val="004A40C5"/>
    <w:rsid w:val="004B2D64"/>
    <w:rsid w:val="004B4FBD"/>
    <w:rsid w:val="004C0E16"/>
    <w:rsid w:val="004D19AF"/>
    <w:rsid w:val="004D5748"/>
    <w:rsid w:val="004E3DCB"/>
    <w:rsid w:val="004E515D"/>
    <w:rsid w:val="004E7085"/>
    <w:rsid w:val="004F4072"/>
    <w:rsid w:val="005101B5"/>
    <w:rsid w:val="005101C4"/>
    <w:rsid w:val="00524EA1"/>
    <w:rsid w:val="00530AB8"/>
    <w:rsid w:val="00532F61"/>
    <w:rsid w:val="00546E9D"/>
    <w:rsid w:val="00560671"/>
    <w:rsid w:val="00573D15"/>
    <w:rsid w:val="00581FB6"/>
    <w:rsid w:val="005820E9"/>
    <w:rsid w:val="00583B91"/>
    <w:rsid w:val="005874BD"/>
    <w:rsid w:val="005959FE"/>
    <w:rsid w:val="005A6304"/>
    <w:rsid w:val="005B0B5C"/>
    <w:rsid w:val="005B37D7"/>
    <w:rsid w:val="005C163E"/>
    <w:rsid w:val="005D2106"/>
    <w:rsid w:val="005D3D4D"/>
    <w:rsid w:val="005D79AF"/>
    <w:rsid w:val="005E0C49"/>
    <w:rsid w:val="005E6E97"/>
    <w:rsid w:val="006004DA"/>
    <w:rsid w:val="00603D74"/>
    <w:rsid w:val="00607375"/>
    <w:rsid w:val="00613C63"/>
    <w:rsid w:val="00617437"/>
    <w:rsid w:val="00620F87"/>
    <w:rsid w:val="006210E2"/>
    <w:rsid w:val="00624AA3"/>
    <w:rsid w:val="00630C9F"/>
    <w:rsid w:val="00631D49"/>
    <w:rsid w:val="0064535E"/>
    <w:rsid w:val="006457CE"/>
    <w:rsid w:val="00647813"/>
    <w:rsid w:val="00656B86"/>
    <w:rsid w:val="006577C9"/>
    <w:rsid w:val="00666F5A"/>
    <w:rsid w:val="0068110E"/>
    <w:rsid w:val="00681E66"/>
    <w:rsid w:val="00686620"/>
    <w:rsid w:val="00690F1E"/>
    <w:rsid w:val="006950A2"/>
    <w:rsid w:val="006B20D1"/>
    <w:rsid w:val="006B298C"/>
    <w:rsid w:val="006D0C8A"/>
    <w:rsid w:val="006D14A2"/>
    <w:rsid w:val="006E5180"/>
    <w:rsid w:val="006F6202"/>
    <w:rsid w:val="0072130A"/>
    <w:rsid w:val="00754D07"/>
    <w:rsid w:val="0076347B"/>
    <w:rsid w:val="00766592"/>
    <w:rsid w:val="007836AA"/>
    <w:rsid w:val="00792D8D"/>
    <w:rsid w:val="007A0CC5"/>
    <w:rsid w:val="007A159B"/>
    <w:rsid w:val="007A6D5F"/>
    <w:rsid w:val="007B5A10"/>
    <w:rsid w:val="007B7B29"/>
    <w:rsid w:val="007B7B6C"/>
    <w:rsid w:val="007C1284"/>
    <w:rsid w:val="007C21A6"/>
    <w:rsid w:val="007C36AD"/>
    <w:rsid w:val="007C57C9"/>
    <w:rsid w:val="007D285B"/>
    <w:rsid w:val="007D715F"/>
    <w:rsid w:val="007F044E"/>
    <w:rsid w:val="007F1079"/>
    <w:rsid w:val="007F5894"/>
    <w:rsid w:val="00804FB9"/>
    <w:rsid w:val="00806C60"/>
    <w:rsid w:val="0081375C"/>
    <w:rsid w:val="00814E93"/>
    <w:rsid w:val="008156A0"/>
    <w:rsid w:val="00815CF6"/>
    <w:rsid w:val="00820447"/>
    <w:rsid w:val="00833F39"/>
    <w:rsid w:val="00844433"/>
    <w:rsid w:val="00847617"/>
    <w:rsid w:val="00850C59"/>
    <w:rsid w:val="008525B7"/>
    <w:rsid w:val="00856F36"/>
    <w:rsid w:val="00862FC1"/>
    <w:rsid w:val="008766E9"/>
    <w:rsid w:val="00876F4A"/>
    <w:rsid w:val="008B1A11"/>
    <w:rsid w:val="008B76F6"/>
    <w:rsid w:val="008C2E88"/>
    <w:rsid w:val="008E7963"/>
    <w:rsid w:val="008F0044"/>
    <w:rsid w:val="009000BE"/>
    <w:rsid w:val="00904E76"/>
    <w:rsid w:val="0091028E"/>
    <w:rsid w:val="00914E75"/>
    <w:rsid w:val="00922526"/>
    <w:rsid w:val="00957FC4"/>
    <w:rsid w:val="00972584"/>
    <w:rsid w:val="009940E0"/>
    <w:rsid w:val="009955AD"/>
    <w:rsid w:val="009B0254"/>
    <w:rsid w:val="009B2DEB"/>
    <w:rsid w:val="009B6FB7"/>
    <w:rsid w:val="009C3050"/>
    <w:rsid w:val="009C67E1"/>
    <w:rsid w:val="009D0751"/>
    <w:rsid w:val="009D2229"/>
    <w:rsid w:val="009D24FD"/>
    <w:rsid w:val="009D4413"/>
    <w:rsid w:val="009D550C"/>
    <w:rsid w:val="009F1A74"/>
    <w:rsid w:val="00A03CFC"/>
    <w:rsid w:val="00A07A24"/>
    <w:rsid w:val="00A2636A"/>
    <w:rsid w:val="00A4317B"/>
    <w:rsid w:val="00A50106"/>
    <w:rsid w:val="00A57BD1"/>
    <w:rsid w:val="00A627C9"/>
    <w:rsid w:val="00A700F7"/>
    <w:rsid w:val="00A81C17"/>
    <w:rsid w:val="00A820E8"/>
    <w:rsid w:val="00A97176"/>
    <w:rsid w:val="00A97E3F"/>
    <w:rsid w:val="00AA6363"/>
    <w:rsid w:val="00AA7BC4"/>
    <w:rsid w:val="00AB4079"/>
    <w:rsid w:val="00AD7570"/>
    <w:rsid w:val="00AE2B8A"/>
    <w:rsid w:val="00AE60A9"/>
    <w:rsid w:val="00AF2464"/>
    <w:rsid w:val="00B0217F"/>
    <w:rsid w:val="00B03B8A"/>
    <w:rsid w:val="00B061CA"/>
    <w:rsid w:val="00B07E9E"/>
    <w:rsid w:val="00B16354"/>
    <w:rsid w:val="00B17B30"/>
    <w:rsid w:val="00B335F0"/>
    <w:rsid w:val="00B35A48"/>
    <w:rsid w:val="00B37E8D"/>
    <w:rsid w:val="00B41E47"/>
    <w:rsid w:val="00B47734"/>
    <w:rsid w:val="00B62DD6"/>
    <w:rsid w:val="00B64931"/>
    <w:rsid w:val="00B70212"/>
    <w:rsid w:val="00B8782B"/>
    <w:rsid w:val="00BA644A"/>
    <w:rsid w:val="00BB04BF"/>
    <w:rsid w:val="00BB3980"/>
    <w:rsid w:val="00BB79AD"/>
    <w:rsid w:val="00BC407D"/>
    <w:rsid w:val="00BC7583"/>
    <w:rsid w:val="00BD08ED"/>
    <w:rsid w:val="00BD5839"/>
    <w:rsid w:val="00BD596D"/>
    <w:rsid w:val="00BE3EC7"/>
    <w:rsid w:val="00BE7317"/>
    <w:rsid w:val="00C0360A"/>
    <w:rsid w:val="00C07B4D"/>
    <w:rsid w:val="00C11A5A"/>
    <w:rsid w:val="00C14406"/>
    <w:rsid w:val="00C32C15"/>
    <w:rsid w:val="00C339C1"/>
    <w:rsid w:val="00C46DEE"/>
    <w:rsid w:val="00C5770D"/>
    <w:rsid w:val="00C67ECA"/>
    <w:rsid w:val="00C71AE6"/>
    <w:rsid w:val="00C76E60"/>
    <w:rsid w:val="00C816CB"/>
    <w:rsid w:val="00C90954"/>
    <w:rsid w:val="00C949A0"/>
    <w:rsid w:val="00CA4EAB"/>
    <w:rsid w:val="00CB316B"/>
    <w:rsid w:val="00CB54F0"/>
    <w:rsid w:val="00CC4DC2"/>
    <w:rsid w:val="00CE598B"/>
    <w:rsid w:val="00CE7B3C"/>
    <w:rsid w:val="00CF15DC"/>
    <w:rsid w:val="00CF4F40"/>
    <w:rsid w:val="00CF6C86"/>
    <w:rsid w:val="00CF76D0"/>
    <w:rsid w:val="00D05386"/>
    <w:rsid w:val="00D13995"/>
    <w:rsid w:val="00D27E3F"/>
    <w:rsid w:val="00D4028F"/>
    <w:rsid w:val="00D41191"/>
    <w:rsid w:val="00D41963"/>
    <w:rsid w:val="00D44C70"/>
    <w:rsid w:val="00D556D3"/>
    <w:rsid w:val="00D56A5A"/>
    <w:rsid w:val="00D576C7"/>
    <w:rsid w:val="00D64CF2"/>
    <w:rsid w:val="00D8192E"/>
    <w:rsid w:val="00D90B2A"/>
    <w:rsid w:val="00DA1FAB"/>
    <w:rsid w:val="00DA6841"/>
    <w:rsid w:val="00DA69AB"/>
    <w:rsid w:val="00DB152F"/>
    <w:rsid w:val="00DC1DA5"/>
    <w:rsid w:val="00DD2762"/>
    <w:rsid w:val="00DE7B27"/>
    <w:rsid w:val="00E00E73"/>
    <w:rsid w:val="00E05F5B"/>
    <w:rsid w:val="00E22B0E"/>
    <w:rsid w:val="00E231D5"/>
    <w:rsid w:val="00E40E5D"/>
    <w:rsid w:val="00E41B8B"/>
    <w:rsid w:val="00E5478D"/>
    <w:rsid w:val="00E75081"/>
    <w:rsid w:val="00E76963"/>
    <w:rsid w:val="00E77A7E"/>
    <w:rsid w:val="00E80325"/>
    <w:rsid w:val="00E855AA"/>
    <w:rsid w:val="00E94CB3"/>
    <w:rsid w:val="00E94DD9"/>
    <w:rsid w:val="00EA110F"/>
    <w:rsid w:val="00EA4EB9"/>
    <w:rsid w:val="00EC1559"/>
    <w:rsid w:val="00EC2E2D"/>
    <w:rsid w:val="00ED30EF"/>
    <w:rsid w:val="00ED57E9"/>
    <w:rsid w:val="00EE23AE"/>
    <w:rsid w:val="00EE341A"/>
    <w:rsid w:val="00EE6486"/>
    <w:rsid w:val="00EF2B88"/>
    <w:rsid w:val="00EF2D57"/>
    <w:rsid w:val="00EF6FA9"/>
    <w:rsid w:val="00EF6FB8"/>
    <w:rsid w:val="00EF7B11"/>
    <w:rsid w:val="00F01425"/>
    <w:rsid w:val="00F02C79"/>
    <w:rsid w:val="00F10408"/>
    <w:rsid w:val="00F3224D"/>
    <w:rsid w:val="00F36746"/>
    <w:rsid w:val="00F37C0B"/>
    <w:rsid w:val="00F50698"/>
    <w:rsid w:val="00F5168E"/>
    <w:rsid w:val="00F54E4C"/>
    <w:rsid w:val="00F67393"/>
    <w:rsid w:val="00F761E7"/>
    <w:rsid w:val="00F76BA7"/>
    <w:rsid w:val="00F770B2"/>
    <w:rsid w:val="00F85EE3"/>
    <w:rsid w:val="00F867AA"/>
    <w:rsid w:val="00F9777C"/>
    <w:rsid w:val="00FA449E"/>
    <w:rsid w:val="00FA5F89"/>
    <w:rsid w:val="00FC2FFA"/>
    <w:rsid w:val="00FC4E0B"/>
    <w:rsid w:val="00FE58AC"/>
    <w:rsid w:val="00FE668E"/>
    <w:rsid w:val="00FF033D"/>
    <w:rsid w:val="00FF67CD"/>
    <w:rsid w:val="3D8C6621"/>
    <w:rsid w:val="442EF308"/>
    <w:rsid w:val="66A93539"/>
    <w:rsid w:val="6783C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892C48"/>
  <w15:docId w15:val="{9DF101BF-1E71-4B4A-93AD-5C51580CD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592"/>
    <w:pPr>
      <w:spacing w:after="200" w:line="276" w:lineRule="auto"/>
    </w:pPr>
    <w:rPr>
      <w:rFonts w:ascii="Tahoma" w:hAnsi="Tahoma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314086"/>
    <w:pPr>
      <w:keepNext/>
      <w:keepLines/>
      <w:spacing w:before="240" w:after="0" w:line="259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603D74"/>
    <w:pPr>
      <w:keepNext/>
      <w:keepLines/>
      <w:spacing w:before="40" w:after="0" w:line="259" w:lineRule="auto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603D74"/>
    <w:pPr>
      <w:keepNext/>
      <w:keepLines/>
      <w:spacing w:before="40" w:after="0" w:line="259" w:lineRule="auto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E40E5D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40F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40FA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40F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40FAC"/>
    <w:rPr>
      <w:rFonts w:cs="Times New Roman"/>
    </w:rPr>
  </w:style>
  <w:style w:type="table" w:styleId="TableGrid">
    <w:name w:val="Table Grid"/>
    <w:basedOn w:val="TableNormal"/>
    <w:uiPriority w:val="99"/>
    <w:rsid w:val="00040FA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040FAC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uiPriority w:val="99"/>
    <w:rsid w:val="00040FAC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uiPriority w:val="99"/>
    <w:rsid w:val="00310E8E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10E8E"/>
    <w:pPr>
      <w:ind w:left="720"/>
      <w:contextualSpacing/>
    </w:pPr>
  </w:style>
  <w:style w:type="table" w:customStyle="1" w:styleId="TableGrid4">
    <w:name w:val="Table Grid4"/>
    <w:uiPriority w:val="99"/>
    <w:rsid w:val="00310E8E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310E8E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uiPriority w:val="99"/>
    <w:rsid w:val="00310E8E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A">
    <w:name w:val="Body A"/>
    <w:uiPriority w:val="99"/>
    <w:rsid w:val="0046054A"/>
    <w:rPr>
      <w:rFonts w:ascii="Helvetica" w:hAnsi="Helvetica"/>
      <w:color w:val="000000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rsid w:val="0046054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605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46054A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60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46054A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4605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6054A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03B8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F2B8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83847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14086"/>
    <w:rPr>
      <w:rFonts w:ascii="Tahoma" w:eastAsiaTheme="majorEastAsia" w:hAnsi="Tahoma" w:cstheme="majorBidi"/>
      <w:b/>
      <w:sz w:val="28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03D74"/>
    <w:rPr>
      <w:rFonts w:ascii="Tahoma" w:eastAsiaTheme="majorEastAsia" w:hAnsi="Tahoma" w:cstheme="majorBidi"/>
      <w:b/>
      <w:sz w:val="28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03D74"/>
    <w:rPr>
      <w:rFonts w:ascii="Tahoma" w:eastAsiaTheme="majorEastAsia" w:hAnsi="Tahoma" w:cstheme="majorBidi"/>
      <w:b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D5839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BD5839"/>
    <w:rPr>
      <w:rFonts w:ascii="Tahoma" w:hAnsi="Tahoma"/>
      <w:b w:val="0"/>
      <w:bCs w:val="0"/>
      <w:i w:val="0"/>
      <w:iCs w:val="0"/>
      <w:sz w:val="18"/>
      <w:szCs w:val="20"/>
    </w:rPr>
  </w:style>
  <w:style w:type="character" w:customStyle="1" w:styleId="apple-converted-space">
    <w:name w:val="apple-converted-space"/>
    <w:basedOn w:val="DefaultParagraphFont"/>
    <w:rsid w:val="00BD5839"/>
  </w:style>
  <w:style w:type="paragraph" w:styleId="FootnoteText">
    <w:name w:val="footnote text"/>
    <w:basedOn w:val="Normal"/>
    <w:link w:val="FootnoteTextChar"/>
    <w:uiPriority w:val="99"/>
    <w:semiHidden/>
    <w:unhideWhenUsed/>
    <w:rsid w:val="00176E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6E5A"/>
    <w:rPr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76E5A"/>
    <w:rPr>
      <w:vertAlign w:val="superscript"/>
    </w:rPr>
  </w:style>
  <w:style w:type="paragraph" w:styleId="NoSpacing">
    <w:name w:val="No Spacing"/>
    <w:uiPriority w:val="1"/>
    <w:qFormat/>
    <w:rsid w:val="00176E5A"/>
    <w:rPr>
      <w:lang w:eastAsia="en-US"/>
    </w:rPr>
  </w:style>
  <w:style w:type="paragraph" w:styleId="Title">
    <w:name w:val="Title"/>
    <w:basedOn w:val="Heading1"/>
    <w:next w:val="Normal"/>
    <w:link w:val="TitleChar"/>
    <w:qFormat/>
    <w:locked/>
    <w:rsid w:val="00056EB9"/>
    <w:rPr>
      <w:sz w:val="32"/>
    </w:rPr>
  </w:style>
  <w:style w:type="character" w:customStyle="1" w:styleId="TitleChar">
    <w:name w:val="Title Char"/>
    <w:basedOn w:val="DefaultParagraphFont"/>
    <w:link w:val="Title"/>
    <w:rsid w:val="00056EB9"/>
    <w:rPr>
      <w:rFonts w:ascii="Tahoma" w:eastAsiaTheme="majorEastAsia" w:hAnsi="Tahoma" w:cstheme="majorBidi"/>
      <w:b/>
      <w:sz w:val="32"/>
      <w:szCs w:val="3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D2CD4"/>
    <w:pPr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locked/>
    <w:rsid w:val="000D010B"/>
    <w:pPr>
      <w:tabs>
        <w:tab w:val="right" w:leader="dot" w:pos="9016"/>
      </w:tabs>
      <w:spacing w:after="100"/>
    </w:pPr>
    <w:rPr>
      <w:rFonts w:cs="Tahoma"/>
      <w:b/>
      <w:bC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locked/>
    <w:rsid w:val="000D2CD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locked/>
    <w:rsid w:val="000D2CD4"/>
    <w:pPr>
      <w:spacing w:after="100"/>
      <w:ind w:left="440"/>
    </w:pPr>
  </w:style>
  <w:style w:type="paragraph" w:styleId="TOC8">
    <w:name w:val="toc 8"/>
    <w:basedOn w:val="Normal"/>
    <w:next w:val="Normal"/>
    <w:autoRedefine/>
    <w:locked/>
    <w:rsid w:val="007F1079"/>
    <w:pPr>
      <w:jc w:val="both"/>
    </w:pPr>
    <w:rPr>
      <w:rFonts w:cs="Tahoma"/>
    </w:rPr>
  </w:style>
  <w:style w:type="character" w:customStyle="1" w:styleId="Heading4Char">
    <w:name w:val="Heading 4 Char"/>
    <w:basedOn w:val="DefaultParagraphFont"/>
    <w:link w:val="Heading4"/>
    <w:rsid w:val="00E40E5D"/>
    <w:rPr>
      <w:rFonts w:ascii="Tahoma" w:eastAsiaTheme="majorEastAsia" w:hAnsi="Tahoma" w:cstheme="majorBidi"/>
      <w:b/>
      <w:i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079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7541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11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1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5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5902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55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5705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1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4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0c33fae0-3fae-40bc-9aa0-ddc5bc67c71f">Approvals  - Curriculum</Category>
    <Status xmlns="0c33fae0-3fae-40bc-9aa0-ddc5bc67c71f">Active</Status>
    <Document_x0020_Type xmlns="0c33fae0-3fae-40bc-9aa0-ddc5bc67c71f">Form</Document_x0020_Typ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1150DCE364FE4DA21F02673D66A717" ma:contentTypeVersion="10" ma:contentTypeDescription="Create a new document." ma:contentTypeScope="" ma:versionID="51b04cecb12f5a9199ad53fbcf841e97">
  <xsd:schema xmlns:xsd="http://www.w3.org/2001/XMLSchema" xmlns:xs="http://www.w3.org/2001/XMLSchema" xmlns:p="http://schemas.microsoft.com/office/2006/metadata/properties" xmlns:ns2="0c33fae0-3fae-40bc-9aa0-ddc5bc67c71f" xmlns:ns3="4d50c9f8-14ef-4889-975b-e877500ba1b7" targetNamespace="http://schemas.microsoft.com/office/2006/metadata/properties" ma:root="true" ma:fieldsID="8e1294fdca78f82383570d1c15832db5" ns2:_="" ns3:_="">
    <xsd:import namespace="0c33fae0-3fae-40bc-9aa0-ddc5bc67c71f"/>
    <xsd:import namespace="4d50c9f8-14ef-4889-975b-e877500ba1b7"/>
    <xsd:element name="properties">
      <xsd:complexType>
        <xsd:sequence>
          <xsd:element name="documentManagement">
            <xsd:complexType>
              <xsd:all>
                <xsd:element ref="ns2:Status"/>
                <xsd:element ref="ns2:Document_x0020_Type"/>
                <xsd:element ref="ns2:Category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33fae0-3fae-40bc-9aa0-ddc5bc67c71f" elementFormDefault="qualified">
    <xsd:import namespace="http://schemas.microsoft.com/office/2006/documentManagement/types"/>
    <xsd:import namespace="http://schemas.microsoft.com/office/infopath/2007/PartnerControls"/>
    <xsd:element name="Status" ma:index="2" ma:displayName="Status" ma:default="Draft" ma:format="Dropdown" ma:internalName="Status" ma:readOnly="false">
      <xsd:simpleType>
        <xsd:restriction base="dms:Choice">
          <xsd:enumeration value="Draft"/>
          <xsd:enumeration value="Active"/>
          <xsd:enumeration value="Expired"/>
          <xsd:enumeration value="Example"/>
        </xsd:restriction>
      </xsd:simpleType>
    </xsd:element>
    <xsd:element name="Document_x0020_Type" ma:index="3" ma:displayName="Document Type" ma:default="Template" ma:format="Dropdown" ma:internalName="Document_x0020_Type" ma:readOnly="false">
      <xsd:simpleType>
        <xsd:restriction base="dms:Choice">
          <xsd:enumeration value="Form"/>
          <xsd:enumeration value="Template"/>
          <xsd:enumeration value="Process"/>
          <xsd:enumeration value="Other"/>
        </xsd:restriction>
      </xsd:simpleType>
    </xsd:element>
    <xsd:element name="Category" ma:index="4" ma:displayName="Category" ma:format="Dropdown" ma:internalName="Category">
      <xsd:simpleType>
        <xsd:restriction base="dms:Choice">
          <xsd:enumeration value="Agreement Schedules"/>
          <xsd:enumeration value="Partnership Boards"/>
          <xsd:enumeration value="Approvals - Institutional (New)"/>
          <xsd:enumeration value="Approvals - Institutional (Renewal)"/>
          <xsd:enumeration value="Approvals - New Delivery Site"/>
          <xsd:enumeration value="Approvals  - Curriculum"/>
          <xsd:enumeration value="Exit Planning"/>
          <xsd:enumeration value="Partner Visit Agenda"/>
          <xsd:enumeration value="PQT Personnel"/>
          <xsd:enumeration value="Ongoing Monitoring"/>
          <xsd:enumeration value="Operational"/>
          <xsd:enumeration value="Other"/>
          <xsd:enumeration value="UWE Systems Partner Access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0c9f8-14ef-4889-975b-e877500ba1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6171E6-8EDE-454A-AFCA-1D1A916A0F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491AAA-E3D5-4B1C-87B7-33A6078AA7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B529E0-30F2-4304-9F3D-7BA8CEAC57E8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purl.org/dc/dcmitype/"/>
    <ds:schemaRef ds:uri="4d50c9f8-14ef-4889-975b-e877500ba1b7"/>
    <ds:schemaRef ds:uri="0c33fae0-3fae-40bc-9aa0-ddc5bc67c71f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F1DA728-4C01-41DA-A6E0-FAD77FFBB6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33fae0-3fae-40bc-9aa0-ddc5bc67c71f"/>
    <ds:schemaRef ds:uri="4d50c9f8-14ef-4889-975b-e877500ba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43</Words>
  <Characters>5215</Characters>
  <Application>Microsoft Office Word</Application>
  <DocSecurity>0</DocSecurity>
  <Lines>325</Lines>
  <Paragraphs>150</Paragraphs>
  <ScaleCrop>false</ScaleCrop>
  <Company>University of the West of England</Company>
  <LinksUpToDate>false</LinksUpToDate>
  <CharactersWithSpaces>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il Wilson</dc:creator>
  <cp:keywords/>
  <dc:description/>
  <cp:lastModifiedBy>Audrey Yau</cp:lastModifiedBy>
  <cp:revision>2</cp:revision>
  <cp:lastPrinted>2019-11-26T13:13:00Z</cp:lastPrinted>
  <dcterms:created xsi:type="dcterms:W3CDTF">2025-01-17T11:53:00Z</dcterms:created>
  <dcterms:modified xsi:type="dcterms:W3CDTF">2025-01-17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1150DCE364FE4DA21F02673D66A717</vt:lpwstr>
  </property>
  <property fmtid="{D5CDD505-2E9C-101B-9397-08002B2CF9AE}" pid="3" name="GrammarlyDocumentId">
    <vt:lpwstr>220ce4ad2eb33699893ceb0d0fbdfc89b6804fa094c580b1467263e9d6268530</vt:lpwstr>
  </property>
</Properties>
</file>